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D74551" w14:textId="77777777" w:rsidR="00E81938" w:rsidRDefault="00E81938" w:rsidP="00B77B4A">
      <w:pPr>
        <w:jc w:val="center"/>
        <w:rPr>
          <w:rFonts w:cstheme="minorHAnsi"/>
          <w:b/>
          <w:sz w:val="48"/>
          <w:szCs w:val="44"/>
        </w:rPr>
      </w:pPr>
    </w:p>
    <w:p w14:paraId="7E034E2C" w14:textId="77777777" w:rsidR="00E81938" w:rsidRDefault="00E81938" w:rsidP="00B77B4A">
      <w:pPr>
        <w:jc w:val="center"/>
        <w:rPr>
          <w:rFonts w:cstheme="minorHAnsi"/>
          <w:b/>
          <w:sz w:val="48"/>
          <w:szCs w:val="44"/>
        </w:rPr>
      </w:pPr>
    </w:p>
    <w:p w14:paraId="6B134EA6" w14:textId="77777777" w:rsidR="00E81938" w:rsidRDefault="00E81938" w:rsidP="00B77B4A">
      <w:pPr>
        <w:jc w:val="center"/>
        <w:rPr>
          <w:rFonts w:cstheme="minorHAnsi"/>
          <w:b/>
          <w:sz w:val="48"/>
          <w:szCs w:val="44"/>
        </w:rPr>
      </w:pPr>
    </w:p>
    <w:p w14:paraId="1BE3CAC6" w14:textId="77777777" w:rsidR="00E81938" w:rsidRDefault="00E81938" w:rsidP="00B77B4A">
      <w:pPr>
        <w:jc w:val="center"/>
        <w:rPr>
          <w:rFonts w:cstheme="minorHAnsi"/>
          <w:b/>
          <w:sz w:val="48"/>
          <w:szCs w:val="44"/>
        </w:rPr>
      </w:pPr>
    </w:p>
    <w:p w14:paraId="144D93D1" w14:textId="5EBD3695" w:rsidR="00B77B4A" w:rsidRPr="00640E66" w:rsidRDefault="00B77B4A" w:rsidP="00B77B4A">
      <w:pPr>
        <w:jc w:val="center"/>
        <w:rPr>
          <w:rFonts w:cstheme="minorHAnsi"/>
          <w:b/>
          <w:sz w:val="48"/>
          <w:szCs w:val="44"/>
        </w:rPr>
      </w:pPr>
      <w:r w:rsidRPr="00640E66">
        <w:rPr>
          <w:rFonts w:cstheme="minorHAnsi"/>
          <w:b/>
          <w:sz w:val="48"/>
          <w:szCs w:val="44"/>
        </w:rPr>
        <w:t xml:space="preserve">Machine Learning – HW </w:t>
      </w:r>
      <w:r w:rsidR="00784B3C">
        <w:rPr>
          <w:rFonts w:cstheme="minorHAnsi"/>
          <w:b/>
          <w:sz w:val="48"/>
          <w:szCs w:val="44"/>
        </w:rPr>
        <w:t>4</w:t>
      </w:r>
    </w:p>
    <w:p w14:paraId="65366960" w14:textId="68130AB9" w:rsidR="00B77B4A" w:rsidRPr="00640E66" w:rsidRDefault="006D4611" w:rsidP="00B77B4A">
      <w:pPr>
        <w:jc w:val="center"/>
        <w:rPr>
          <w:rFonts w:cstheme="minorHAnsi"/>
          <w:sz w:val="44"/>
          <w:szCs w:val="44"/>
        </w:rPr>
      </w:pPr>
      <w:proofErr w:type="spellStart"/>
      <w:r>
        <w:rPr>
          <w:rFonts w:cstheme="minorHAnsi"/>
          <w:sz w:val="44"/>
          <w:szCs w:val="44"/>
        </w:rPr>
        <w:t>Atieh</w:t>
      </w:r>
      <w:proofErr w:type="spellEnd"/>
      <w:r>
        <w:rPr>
          <w:rFonts w:cstheme="minorHAnsi"/>
          <w:sz w:val="44"/>
          <w:szCs w:val="44"/>
        </w:rPr>
        <w:t xml:space="preserve"> </w:t>
      </w:r>
      <w:proofErr w:type="spellStart"/>
      <w:r>
        <w:rPr>
          <w:rFonts w:cstheme="minorHAnsi"/>
          <w:sz w:val="44"/>
          <w:szCs w:val="44"/>
        </w:rPr>
        <w:t>Kashani</w:t>
      </w:r>
      <w:proofErr w:type="spellEnd"/>
    </w:p>
    <w:p w14:paraId="17179CA5" w14:textId="77777777" w:rsidR="006414FD" w:rsidRDefault="006414FD" w:rsidP="006414FD"/>
    <w:p w14:paraId="7C2E11CB" w14:textId="5C452C83" w:rsidR="006414FD" w:rsidRDefault="006414FD" w:rsidP="006414FD"/>
    <w:p w14:paraId="64C97A93" w14:textId="20704334" w:rsidR="00784B3C" w:rsidRDefault="00784B3C" w:rsidP="006414FD"/>
    <w:p w14:paraId="0DCEE7A7" w14:textId="5599A944" w:rsidR="00784B3C" w:rsidRDefault="00784B3C" w:rsidP="006414FD"/>
    <w:p w14:paraId="02FF6701" w14:textId="1B1F47EA" w:rsidR="00784B3C" w:rsidRDefault="00784B3C" w:rsidP="006414FD"/>
    <w:p w14:paraId="1A16987B" w14:textId="6FE46133" w:rsidR="00784B3C" w:rsidRDefault="00784B3C" w:rsidP="006414FD"/>
    <w:p w14:paraId="2771DC69" w14:textId="56217DC9" w:rsidR="00784B3C" w:rsidRDefault="00784B3C" w:rsidP="006414FD"/>
    <w:p w14:paraId="5DE37976" w14:textId="7AB77DDA" w:rsidR="00784B3C" w:rsidRDefault="00784B3C" w:rsidP="006414FD"/>
    <w:p w14:paraId="6C641A2A" w14:textId="574CB4C4" w:rsidR="00784B3C" w:rsidRDefault="00784B3C" w:rsidP="006414FD"/>
    <w:p w14:paraId="34BFB89E" w14:textId="3A1A5114" w:rsidR="00784B3C" w:rsidRDefault="00784B3C" w:rsidP="006414FD"/>
    <w:p w14:paraId="1EA53147" w14:textId="42602F6F" w:rsidR="00784B3C" w:rsidRDefault="00784B3C" w:rsidP="006414FD"/>
    <w:p w14:paraId="7F088977" w14:textId="058E99C3" w:rsidR="00784B3C" w:rsidRDefault="00784B3C" w:rsidP="006414FD"/>
    <w:p w14:paraId="4AAD874F" w14:textId="7E2CC7C0" w:rsidR="00784B3C" w:rsidRDefault="00784B3C" w:rsidP="006414FD"/>
    <w:p w14:paraId="16F7F9BA" w14:textId="42341A7B" w:rsidR="00784B3C" w:rsidRDefault="00784B3C" w:rsidP="006414FD"/>
    <w:p w14:paraId="63E8A637" w14:textId="6F3D7B65" w:rsidR="00784B3C" w:rsidRDefault="00784B3C" w:rsidP="006414FD"/>
    <w:p w14:paraId="24B3D5B8" w14:textId="221AA96B" w:rsidR="00784B3C" w:rsidRDefault="00784B3C" w:rsidP="006414FD"/>
    <w:p w14:paraId="23FD9382" w14:textId="38A40F5D" w:rsidR="008A187D" w:rsidRDefault="008A187D" w:rsidP="006414FD">
      <w:pPr>
        <w:rPr>
          <w:b/>
          <w:sz w:val="24"/>
          <w:szCs w:val="24"/>
        </w:rPr>
      </w:pPr>
      <w:r>
        <w:rPr>
          <w:sz w:val="24"/>
          <w:szCs w:val="24"/>
        </w:rPr>
        <w:t>I</w:t>
      </w:r>
      <w:r w:rsidRPr="008A187D">
        <w:rPr>
          <w:sz w:val="24"/>
          <w:szCs w:val="24"/>
        </w:rPr>
        <w:t>n this assignment</w:t>
      </w:r>
      <w:r>
        <w:rPr>
          <w:b/>
          <w:sz w:val="24"/>
          <w:szCs w:val="24"/>
        </w:rPr>
        <w:t xml:space="preserve"> </w:t>
      </w:r>
      <w:r w:rsidRPr="008A187D">
        <w:rPr>
          <w:sz w:val="24"/>
          <w:szCs w:val="24"/>
        </w:rPr>
        <w:t xml:space="preserve">the </w:t>
      </w:r>
      <w:r w:rsidR="002915CF">
        <w:rPr>
          <w:sz w:val="24"/>
          <w:szCs w:val="24"/>
        </w:rPr>
        <w:t>F</w:t>
      </w:r>
      <w:r w:rsidRPr="008A187D">
        <w:rPr>
          <w:sz w:val="24"/>
          <w:szCs w:val="24"/>
        </w:rPr>
        <w:t>o</w:t>
      </w:r>
      <w:r>
        <w:rPr>
          <w:sz w:val="24"/>
          <w:szCs w:val="24"/>
        </w:rPr>
        <w:t>r</w:t>
      </w:r>
      <w:r w:rsidRPr="008A187D">
        <w:rPr>
          <w:sz w:val="24"/>
          <w:szCs w:val="24"/>
        </w:rPr>
        <w:t xml:space="preserve">ward </w:t>
      </w:r>
      <w:r w:rsidR="002915CF">
        <w:rPr>
          <w:sz w:val="24"/>
          <w:szCs w:val="24"/>
        </w:rPr>
        <w:t>N</w:t>
      </w:r>
      <w:r w:rsidRPr="008A187D">
        <w:rPr>
          <w:sz w:val="24"/>
          <w:szCs w:val="24"/>
        </w:rPr>
        <w:t xml:space="preserve">eural </w:t>
      </w:r>
      <w:r w:rsidR="002915CF">
        <w:rPr>
          <w:sz w:val="24"/>
          <w:szCs w:val="24"/>
        </w:rPr>
        <w:t>N</w:t>
      </w:r>
      <w:r w:rsidRPr="008A187D">
        <w:rPr>
          <w:sz w:val="24"/>
          <w:szCs w:val="24"/>
        </w:rPr>
        <w:t>etwork has been applied on the MINS</w:t>
      </w:r>
      <w:r w:rsidR="00EC68AA">
        <w:rPr>
          <w:sz w:val="24"/>
          <w:szCs w:val="24"/>
        </w:rPr>
        <w:t xml:space="preserve">T </w:t>
      </w:r>
      <w:r w:rsidRPr="008A187D">
        <w:rPr>
          <w:sz w:val="24"/>
          <w:szCs w:val="24"/>
        </w:rPr>
        <w:t>dataset for hand written recognition.</w:t>
      </w:r>
      <w:r w:rsidR="00EC68AA">
        <w:rPr>
          <w:sz w:val="24"/>
          <w:szCs w:val="24"/>
        </w:rPr>
        <w:t xml:space="preserve"> The database has a training set of </w:t>
      </w:r>
      <w:proofErr w:type="gramStart"/>
      <w:r w:rsidR="00EC68AA">
        <w:rPr>
          <w:sz w:val="24"/>
          <w:szCs w:val="24"/>
        </w:rPr>
        <w:t>60000 digit</w:t>
      </w:r>
      <w:proofErr w:type="gramEnd"/>
      <w:r w:rsidR="00EC68AA">
        <w:rPr>
          <w:sz w:val="24"/>
          <w:szCs w:val="24"/>
        </w:rPr>
        <w:t xml:space="preserve"> images and a test of 10000 images.  </w:t>
      </w:r>
    </w:p>
    <w:p w14:paraId="3ADF0200" w14:textId="536235A4" w:rsidR="00784B3C" w:rsidRDefault="00784B3C" w:rsidP="00A0153F">
      <w:pPr>
        <w:pStyle w:val="HTMLPreformatted"/>
        <w:shd w:val="clear" w:color="auto" w:fill="FFFFFF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784B3C">
        <w:rPr>
          <w:b/>
          <w:sz w:val="24"/>
          <w:szCs w:val="24"/>
        </w:rPr>
        <w:lastRenderedPageBreak/>
        <w:t>Question 1</w:t>
      </w:r>
      <w:r w:rsidRPr="00A0153F">
        <w:rPr>
          <w:b/>
          <w:sz w:val="24"/>
          <w:szCs w:val="24"/>
        </w:rPr>
        <w:t>:</w:t>
      </w:r>
      <w:r w:rsidR="00A0153F" w:rsidRPr="00A0153F">
        <w:rPr>
          <w:b/>
          <w:sz w:val="24"/>
          <w:szCs w:val="24"/>
        </w:rPr>
        <w:t xml:space="preserve"> </w:t>
      </w:r>
      <w:r w:rsidR="005B2416" w:rsidRPr="00A0153F">
        <w:rPr>
          <w:rFonts w:asciiTheme="minorHAnsi" w:hAnsiTheme="minorHAnsi" w:cstheme="minorHAnsi"/>
          <w:color w:val="000000" w:themeColor="text1"/>
          <w:sz w:val="24"/>
          <w:szCs w:val="24"/>
        </w:rPr>
        <w:t>After loading the MINST dataset</w:t>
      </w:r>
      <w:r w:rsidR="00A0153F" w:rsidRPr="00A0153F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</w:t>
      </w:r>
      <w:r w:rsidR="00A0153F" w:rsidRPr="00A0153F">
        <w:rPr>
          <w:rFonts w:asciiTheme="minorHAnsi" w:hAnsiTheme="minorHAnsi" w:cstheme="minorHAnsi"/>
          <w:iCs/>
          <w:color w:val="000000" w:themeColor="text1"/>
          <w:sz w:val="24"/>
          <w:szCs w:val="24"/>
        </w:rPr>
        <w:t>tra</w:t>
      </w:r>
      <w:r w:rsidR="002915CF">
        <w:rPr>
          <w:rFonts w:asciiTheme="minorHAnsi" w:hAnsiTheme="minorHAnsi" w:cstheme="minorHAnsi"/>
          <w:iCs/>
          <w:color w:val="000000" w:themeColor="text1"/>
          <w:sz w:val="24"/>
          <w:szCs w:val="24"/>
        </w:rPr>
        <w:t>n</w:t>
      </w:r>
      <w:r w:rsidR="00A0153F" w:rsidRPr="00A0153F">
        <w:rPr>
          <w:rFonts w:asciiTheme="minorHAnsi" w:hAnsiTheme="minorHAnsi" w:cstheme="minorHAnsi"/>
          <w:iCs/>
          <w:color w:val="000000" w:themeColor="text1"/>
          <w:sz w:val="24"/>
          <w:szCs w:val="24"/>
        </w:rPr>
        <w:t xml:space="preserve">sforming each image from 28 X </w:t>
      </w:r>
      <w:proofErr w:type="gramStart"/>
      <w:r w:rsidR="00A0153F" w:rsidRPr="00A0153F">
        <w:rPr>
          <w:rFonts w:asciiTheme="minorHAnsi" w:hAnsiTheme="minorHAnsi" w:cstheme="minorHAnsi"/>
          <w:iCs/>
          <w:color w:val="000000" w:themeColor="text1"/>
          <w:sz w:val="24"/>
          <w:szCs w:val="24"/>
        </w:rPr>
        <w:t>28  to</w:t>
      </w:r>
      <w:proofErr w:type="gramEnd"/>
      <w:r w:rsidR="00A0153F" w:rsidRPr="00A0153F">
        <w:rPr>
          <w:rFonts w:asciiTheme="minorHAnsi" w:hAnsiTheme="minorHAnsi" w:cstheme="minorHAnsi"/>
          <w:iCs/>
          <w:color w:val="000000" w:themeColor="text1"/>
          <w:sz w:val="24"/>
          <w:szCs w:val="24"/>
        </w:rPr>
        <w:t xml:space="preserve"> a 784 pixel vector, and normalizing the inputs from gray scale of 0-255 to values between 0-1</w:t>
      </w:r>
      <w:r w:rsidR="00A0153F" w:rsidRPr="00A0153F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</w:t>
      </w:r>
      <w:r w:rsidR="008A187D" w:rsidRPr="00A0153F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the </w:t>
      </w:r>
      <w:r w:rsidR="00EC68AA" w:rsidRPr="00A0153F">
        <w:rPr>
          <w:rFonts w:asciiTheme="minorHAnsi" w:hAnsiTheme="minorHAnsi" w:cstheme="minorHAnsi"/>
          <w:color w:val="000000" w:themeColor="text1"/>
          <w:sz w:val="24"/>
          <w:szCs w:val="24"/>
        </w:rPr>
        <w:t>6</w:t>
      </w:r>
      <w:r w:rsidR="007542EA" w:rsidRPr="00A0153F">
        <w:rPr>
          <w:rFonts w:asciiTheme="minorHAnsi" w:hAnsiTheme="minorHAnsi" w:cstheme="minorHAnsi"/>
          <w:color w:val="000000" w:themeColor="text1"/>
          <w:sz w:val="24"/>
          <w:szCs w:val="24"/>
        </w:rPr>
        <w:t>0</w:t>
      </w:r>
      <w:r w:rsidR="00EC68AA" w:rsidRPr="00A0153F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000 </w:t>
      </w:r>
      <w:r w:rsidR="008A187D" w:rsidRPr="00A0153F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training </w:t>
      </w:r>
      <w:r w:rsidR="00CC1D9D" w:rsidRPr="00A0153F">
        <w:rPr>
          <w:rFonts w:asciiTheme="minorHAnsi" w:hAnsiTheme="minorHAnsi" w:cstheme="minorHAnsi"/>
          <w:color w:val="000000" w:themeColor="text1"/>
          <w:sz w:val="24"/>
          <w:szCs w:val="24"/>
        </w:rPr>
        <w:t>images and labels</w:t>
      </w:r>
      <w:r w:rsidR="008A187D" w:rsidRPr="00A0153F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EC68AA" w:rsidRPr="00A0153F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has been </w:t>
      </w:r>
      <w:proofErr w:type="spellStart"/>
      <w:r w:rsidR="00EC68AA" w:rsidRPr="00A0153F">
        <w:rPr>
          <w:rFonts w:asciiTheme="minorHAnsi" w:hAnsiTheme="minorHAnsi" w:cstheme="minorHAnsi"/>
          <w:color w:val="000000" w:themeColor="text1"/>
          <w:sz w:val="24"/>
          <w:szCs w:val="24"/>
        </w:rPr>
        <w:t>splitted</w:t>
      </w:r>
      <w:proofErr w:type="spellEnd"/>
      <w:r w:rsidR="00EC68AA" w:rsidRPr="00A0153F">
        <w:rPr>
          <w:rFonts w:asciiTheme="minorHAnsi" w:hAnsiTheme="minorHAnsi" w:cstheme="minorHAnsi"/>
          <w:b/>
          <w:color w:val="000000" w:themeColor="text1"/>
          <w:sz w:val="24"/>
          <w:szCs w:val="24"/>
        </w:rPr>
        <w:t xml:space="preserve"> </w:t>
      </w:r>
      <w:r w:rsidR="00CC1D9D" w:rsidRPr="00A0153F">
        <w:rPr>
          <w:rFonts w:asciiTheme="minorHAnsi" w:hAnsiTheme="minorHAnsi" w:cstheme="minorHAnsi"/>
          <w:color w:val="000000" w:themeColor="text1"/>
          <w:sz w:val="24"/>
          <w:szCs w:val="24"/>
        </w:rPr>
        <w:t>into two</w:t>
      </w:r>
      <w:r w:rsidR="00CC1D9D" w:rsidRPr="00A0153F">
        <w:rPr>
          <w:rFonts w:asciiTheme="minorHAnsi" w:hAnsiTheme="minorHAnsi" w:cstheme="minorHAnsi"/>
          <w:b/>
          <w:color w:val="000000" w:themeColor="text1"/>
          <w:sz w:val="24"/>
          <w:szCs w:val="24"/>
        </w:rPr>
        <w:t xml:space="preserve"> </w:t>
      </w:r>
      <w:r w:rsidR="00CC1D9D" w:rsidRPr="00A0153F">
        <w:rPr>
          <w:rFonts w:asciiTheme="minorHAnsi" w:hAnsiTheme="minorHAnsi" w:cstheme="minorHAnsi"/>
          <w:color w:val="000000" w:themeColor="text1"/>
          <w:sz w:val="24"/>
          <w:szCs w:val="24"/>
        </w:rPr>
        <w:t>subset</w:t>
      </w:r>
      <w:r w:rsidR="00350F0D" w:rsidRPr="00A0153F">
        <w:rPr>
          <w:rFonts w:asciiTheme="minorHAnsi" w:hAnsiTheme="minorHAnsi" w:cstheme="minorHAnsi"/>
          <w:color w:val="000000" w:themeColor="text1"/>
          <w:sz w:val="24"/>
          <w:szCs w:val="24"/>
        </w:rPr>
        <w:t>s, 50000 images for training the FNN model and 10000 images for evaluation.</w:t>
      </w:r>
      <w:r w:rsidR="005B2416" w:rsidRPr="00A0153F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I have implemented the following code to split the training data set in to </w:t>
      </w:r>
      <w:r w:rsidR="009637F7" w:rsidRPr="00A0153F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two </w:t>
      </w:r>
      <w:r w:rsidR="005B2416" w:rsidRPr="00A0153F">
        <w:rPr>
          <w:rFonts w:asciiTheme="minorHAnsi" w:hAnsiTheme="minorHAnsi" w:cstheme="minorHAnsi"/>
          <w:color w:val="000000" w:themeColor="text1"/>
          <w:sz w:val="24"/>
          <w:szCs w:val="24"/>
        </w:rPr>
        <w:t>subsets:</w:t>
      </w:r>
    </w:p>
    <w:p w14:paraId="534C1FDD" w14:textId="77777777" w:rsidR="00E81938" w:rsidRDefault="00E81938" w:rsidP="00A0153F">
      <w:pPr>
        <w:pStyle w:val="HTMLPreformatted"/>
        <w:shd w:val="clear" w:color="auto" w:fill="FFFFFF"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14145F71" w14:textId="77777777" w:rsidR="00E81938" w:rsidRDefault="00E81938" w:rsidP="00E81938">
      <w:pPr>
        <w:pStyle w:val="HTMLPreformatted"/>
        <w:shd w:val="clear" w:color="auto" w:fill="FFFFFF"/>
        <w:rPr>
          <w:color w:val="000000"/>
          <w:sz w:val="18"/>
          <w:szCs w:val="18"/>
        </w:rPr>
      </w:pPr>
      <w:proofErr w:type="spellStart"/>
      <w:r>
        <w:rPr>
          <w:color w:val="000000"/>
          <w:sz w:val="18"/>
          <w:szCs w:val="18"/>
        </w:rPr>
        <w:t>nTrain</w:t>
      </w:r>
      <w:proofErr w:type="spellEnd"/>
      <w:r>
        <w:rPr>
          <w:color w:val="000000"/>
          <w:sz w:val="18"/>
          <w:szCs w:val="18"/>
        </w:rPr>
        <w:t>=</w:t>
      </w:r>
      <w:r>
        <w:rPr>
          <w:color w:val="0000FF"/>
          <w:sz w:val="18"/>
          <w:szCs w:val="18"/>
        </w:rPr>
        <w:t>50000</w:t>
      </w:r>
      <w:r>
        <w:rPr>
          <w:color w:val="0000FF"/>
          <w:sz w:val="18"/>
          <w:szCs w:val="18"/>
        </w:rPr>
        <w:br/>
      </w:r>
      <w:r>
        <w:rPr>
          <w:color w:val="000000"/>
          <w:sz w:val="18"/>
          <w:szCs w:val="18"/>
        </w:rPr>
        <w:t xml:space="preserve">indices = </w:t>
      </w:r>
      <w:proofErr w:type="spellStart"/>
      <w:r>
        <w:rPr>
          <w:color w:val="000000"/>
          <w:sz w:val="18"/>
          <w:szCs w:val="18"/>
        </w:rPr>
        <w:t>np.random.permutation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x_train.shape</w:t>
      </w:r>
      <w:proofErr w:type="spellEnd"/>
      <w:r>
        <w:rPr>
          <w:color w:val="000000"/>
          <w:sz w:val="18"/>
          <w:szCs w:val="18"/>
        </w:rPr>
        <w:t>[</w:t>
      </w:r>
      <w:r>
        <w:rPr>
          <w:color w:val="0000FF"/>
          <w:sz w:val="18"/>
          <w:szCs w:val="18"/>
        </w:rPr>
        <w:t>0</w:t>
      </w:r>
      <w:r>
        <w:rPr>
          <w:color w:val="000000"/>
          <w:sz w:val="18"/>
          <w:szCs w:val="18"/>
        </w:rPr>
        <w:t>]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training_idx</w:t>
      </w:r>
      <w:proofErr w:type="spellEnd"/>
      <w:r>
        <w:rPr>
          <w:color w:val="000000"/>
          <w:sz w:val="18"/>
          <w:szCs w:val="18"/>
        </w:rPr>
        <w:t xml:space="preserve">, </w:t>
      </w:r>
      <w:proofErr w:type="spellStart"/>
      <w:r>
        <w:rPr>
          <w:color w:val="000000"/>
          <w:sz w:val="18"/>
          <w:szCs w:val="18"/>
        </w:rPr>
        <w:t>validation_idx</w:t>
      </w:r>
      <w:proofErr w:type="spellEnd"/>
      <w:r>
        <w:rPr>
          <w:color w:val="000000"/>
          <w:sz w:val="18"/>
          <w:szCs w:val="18"/>
        </w:rPr>
        <w:t xml:space="preserve"> = indices[:</w:t>
      </w:r>
      <w:proofErr w:type="spellStart"/>
      <w:r>
        <w:rPr>
          <w:color w:val="000000"/>
          <w:sz w:val="18"/>
          <w:szCs w:val="18"/>
        </w:rPr>
        <w:t>nTrain</w:t>
      </w:r>
      <w:proofErr w:type="spellEnd"/>
      <w:r>
        <w:rPr>
          <w:color w:val="000000"/>
          <w:sz w:val="18"/>
          <w:szCs w:val="18"/>
        </w:rPr>
        <w:t>], indices[</w:t>
      </w:r>
      <w:proofErr w:type="spellStart"/>
      <w:r>
        <w:rPr>
          <w:color w:val="000000"/>
          <w:sz w:val="18"/>
          <w:szCs w:val="18"/>
        </w:rPr>
        <w:t>nTrain</w:t>
      </w:r>
      <w:proofErr w:type="spellEnd"/>
      <w:r>
        <w:rPr>
          <w:color w:val="000000"/>
          <w:sz w:val="18"/>
          <w:szCs w:val="18"/>
        </w:rPr>
        <w:t>:]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trainX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x_train</w:t>
      </w:r>
      <w:proofErr w:type="spellEnd"/>
      <w:r>
        <w:rPr>
          <w:color w:val="000000"/>
          <w:sz w:val="18"/>
          <w:szCs w:val="18"/>
        </w:rPr>
        <w:t>[</w:t>
      </w:r>
      <w:proofErr w:type="spellStart"/>
      <w:r>
        <w:rPr>
          <w:color w:val="000000"/>
          <w:sz w:val="18"/>
          <w:szCs w:val="18"/>
        </w:rPr>
        <w:t>training_idx</w:t>
      </w:r>
      <w:proofErr w:type="spellEnd"/>
      <w:r>
        <w:rPr>
          <w:color w:val="000000"/>
          <w:sz w:val="18"/>
          <w:szCs w:val="18"/>
        </w:rPr>
        <w:t xml:space="preserve">]  </w:t>
      </w:r>
      <w:r>
        <w:rPr>
          <w:i/>
          <w:iCs/>
          <w:color w:val="808080"/>
          <w:sz w:val="18"/>
          <w:szCs w:val="18"/>
        </w:rPr>
        <w:t>#  training samples</w:t>
      </w:r>
      <w:r>
        <w:rPr>
          <w:i/>
          <w:iCs/>
          <w:color w:val="80808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trainY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y_train</w:t>
      </w:r>
      <w:proofErr w:type="spellEnd"/>
      <w:r>
        <w:rPr>
          <w:color w:val="000000"/>
          <w:sz w:val="18"/>
          <w:szCs w:val="18"/>
        </w:rPr>
        <w:t>[</w:t>
      </w:r>
      <w:proofErr w:type="spellStart"/>
      <w:r>
        <w:rPr>
          <w:color w:val="000000"/>
          <w:sz w:val="18"/>
          <w:szCs w:val="18"/>
        </w:rPr>
        <w:t>training_idx</w:t>
      </w:r>
      <w:proofErr w:type="spellEnd"/>
      <w:r>
        <w:rPr>
          <w:color w:val="000000"/>
          <w:sz w:val="18"/>
          <w:szCs w:val="18"/>
        </w:rPr>
        <w:t xml:space="preserve">] </w:t>
      </w:r>
      <w:r>
        <w:rPr>
          <w:i/>
          <w:iCs/>
          <w:color w:val="808080"/>
          <w:sz w:val="18"/>
          <w:szCs w:val="18"/>
        </w:rPr>
        <w:t># labels of training samples</w:t>
      </w:r>
      <w:r>
        <w:rPr>
          <w:i/>
          <w:iCs/>
          <w:color w:val="808080"/>
          <w:sz w:val="18"/>
          <w:szCs w:val="18"/>
        </w:rPr>
        <w:br/>
      </w:r>
      <w:r>
        <w:rPr>
          <w:i/>
          <w:iCs/>
          <w:color w:val="80808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validationX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x_train</w:t>
      </w:r>
      <w:proofErr w:type="spellEnd"/>
      <w:r>
        <w:rPr>
          <w:color w:val="000000"/>
          <w:sz w:val="18"/>
          <w:szCs w:val="18"/>
        </w:rPr>
        <w:t>[</w:t>
      </w:r>
      <w:proofErr w:type="spellStart"/>
      <w:r>
        <w:rPr>
          <w:color w:val="000000"/>
          <w:sz w:val="18"/>
          <w:szCs w:val="18"/>
        </w:rPr>
        <w:t>validation_idx</w:t>
      </w:r>
      <w:proofErr w:type="spellEnd"/>
      <w:r>
        <w:rPr>
          <w:color w:val="000000"/>
          <w:sz w:val="18"/>
          <w:szCs w:val="18"/>
        </w:rPr>
        <w:t xml:space="preserve">] </w:t>
      </w:r>
      <w:r>
        <w:rPr>
          <w:i/>
          <w:iCs/>
          <w:color w:val="808080"/>
          <w:sz w:val="18"/>
          <w:szCs w:val="18"/>
        </w:rPr>
        <w:t># validation samples</w:t>
      </w:r>
      <w:r>
        <w:rPr>
          <w:i/>
          <w:iCs/>
          <w:color w:val="80808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validationY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y_train</w:t>
      </w:r>
      <w:proofErr w:type="spellEnd"/>
      <w:r>
        <w:rPr>
          <w:color w:val="000000"/>
          <w:sz w:val="18"/>
          <w:szCs w:val="18"/>
        </w:rPr>
        <w:t>[</w:t>
      </w:r>
      <w:proofErr w:type="spellStart"/>
      <w:r>
        <w:rPr>
          <w:color w:val="000000"/>
          <w:sz w:val="18"/>
          <w:szCs w:val="18"/>
        </w:rPr>
        <w:t>validation_idx</w:t>
      </w:r>
      <w:proofErr w:type="spellEnd"/>
      <w:r>
        <w:rPr>
          <w:color w:val="000000"/>
          <w:sz w:val="18"/>
          <w:szCs w:val="18"/>
        </w:rPr>
        <w:t xml:space="preserve">]  </w:t>
      </w:r>
      <w:r>
        <w:rPr>
          <w:i/>
          <w:iCs/>
          <w:color w:val="808080"/>
          <w:sz w:val="18"/>
          <w:szCs w:val="18"/>
        </w:rPr>
        <w:t># labels of validation samples</w:t>
      </w:r>
    </w:p>
    <w:p w14:paraId="648B4EBB" w14:textId="77777777" w:rsidR="00E81938" w:rsidRPr="00A0153F" w:rsidRDefault="00E81938" w:rsidP="00A0153F">
      <w:pPr>
        <w:pStyle w:val="HTMLPreformatted"/>
        <w:shd w:val="clear" w:color="auto" w:fill="FFFFFF"/>
        <w:rPr>
          <w:color w:val="000000"/>
          <w:sz w:val="18"/>
          <w:szCs w:val="18"/>
        </w:rPr>
      </w:pPr>
    </w:p>
    <w:p w14:paraId="5446AA76" w14:textId="3606501A" w:rsidR="005B2416" w:rsidRDefault="005B2416" w:rsidP="006414FD">
      <w:pPr>
        <w:rPr>
          <w:b/>
          <w:sz w:val="24"/>
          <w:szCs w:val="24"/>
        </w:rPr>
      </w:pPr>
    </w:p>
    <w:p w14:paraId="015269F2" w14:textId="4CB40AC1" w:rsidR="00EA61AF" w:rsidRDefault="005B2416" w:rsidP="00265CB0">
      <w:pPr>
        <w:rPr>
          <w:sz w:val="24"/>
          <w:szCs w:val="24"/>
        </w:rPr>
      </w:pPr>
      <w:r>
        <w:rPr>
          <w:sz w:val="24"/>
          <w:szCs w:val="24"/>
        </w:rPr>
        <w:t xml:space="preserve">To implement the neural network algorithm I have used the provided </w:t>
      </w:r>
      <w:proofErr w:type="spellStart"/>
      <w:r w:rsidR="00EA61AF">
        <w:rPr>
          <w:sz w:val="24"/>
          <w:szCs w:val="24"/>
        </w:rPr>
        <w:t>Tensorflow</w:t>
      </w:r>
      <w:proofErr w:type="spellEnd"/>
      <w:r w:rsidR="00EA61A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implementation and file “main_ha4.py “ contains </w:t>
      </w:r>
      <w:r w:rsidR="002915CF">
        <w:rPr>
          <w:sz w:val="24"/>
          <w:szCs w:val="24"/>
        </w:rPr>
        <w:t>my codes</w:t>
      </w:r>
      <w:r>
        <w:rPr>
          <w:sz w:val="24"/>
          <w:szCs w:val="24"/>
        </w:rPr>
        <w:t xml:space="preserve"> including the steps for </w:t>
      </w:r>
      <w:r w:rsidR="00A0153F">
        <w:rPr>
          <w:sz w:val="24"/>
          <w:szCs w:val="24"/>
        </w:rPr>
        <w:t>setting the model hyp</w:t>
      </w:r>
      <w:r w:rsidR="00292983">
        <w:rPr>
          <w:sz w:val="24"/>
          <w:szCs w:val="24"/>
        </w:rPr>
        <w:t>er</w:t>
      </w:r>
      <w:r w:rsidR="00A0153F">
        <w:rPr>
          <w:sz w:val="24"/>
          <w:szCs w:val="24"/>
        </w:rPr>
        <w:t>-parameters, preparing the</w:t>
      </w:r>
      <w:r w:rsidR="00EA61AF">
        <w:rPr>
          <w:sz w:val="24"/>
          <w:szCs w:val="24"/>
        </w:rPr>
        <w:t xml:space="preserve"> </w:t>
      </w:r>
      <w:proofErr w:type="spellStart"/>
      <w:r w:rsidR="00EA61AF">
        <w:rPr>
          <w:sz w:val="24"/>
          <w:szCs w:val="24"/>
        </w:rPr>
        <w:t>Tensorflow</w:t>
      </w:r>
      <w:proofErr w:type="spellEnd"/>
      <w:r w:rsidR="00A0153F">
        <w:rPr>
          <w:sz w:val="24"/>
          <w:szCs w:val="24"/>
        </w:rPr>
        <w:t xml:space="preserve"> graph, </w:t>
      </w:r>
      <w:r w:rsidR="00EA61AF">
        <w:rPr>
          <w:sz w:val="24"/>
          <w:szCs w:val="24"/>
        </w:rPr>
        <w:t xml:space="preserve">and Run the graph. </w:t>
      </w:r>
    </w:p>
    <w:p w14:paraId="7661D5AD" w14:textId="60895D89" w:rsidR="00EA61AF" w:rsidRPr="00E81938" w:rsidRDefault="00EA61AF" w:rsidP="00265CB0">
      <w:pPr>
        <w:rPr>
          <w:sz w:val="24"/>
          <w:szCs w:val="24"/>
        </w:rPr>
      </w:pPr>
      <w:r>
        <w:rPr>
          <w:sz w:val="24"/>
          <w:szCs w:val="24"/>
        </w:rPr>
        <w:t>The total number of image pixels is 784 and the number of classes is 10 (one class per digit).</w:t>
      </w:r>
    </w:p>
    <w:p w14:paraId="438F5072" w14:textId="2B219A47" w:rsidR="00265CB0" w:rsidRDefault="00265CB0" w:rsidP="00265CB0">
      <w:r>
        <w:t>I have implemented the two hidden layer network in the “inference” method</w:t>
      </w:r>
      <w:r w:rsidR="005B2416">
        <w:t xml:space="preserve"> in </w:t>
      </w:r>
      <w:proofErr w:type="gramStart"/>
      <w:r w:rsidR="005B2416">
        <w:t>“ func_two_layer_ft.py</w:t>
      </w:r>
      <w:proofErr w:type="gramEnd"/>
      <w:r w:rsidR="005B2416">
        <w:t>”</w:t>
      </w:r>
      <w:r w:rsidR="00E81938">
        <w:t xml:space="preserve"> file </w:t>
      </w:r>
      <w:r>
        <w:t>:</w:t>
      </w:r>
    </w:p>
    <w:p w14:paraId="2D13C116" w14:textId="77777777" w:rsidR="00E81938" w:rsidRPr="00E81938" w:rsidRDefault="00E81938" w:rsidP="00E81938">
      <w:pPr>
        <w:pStyle w:val="HTMLPreformatted"/>
        <w:shd w:val="clear" w:color="auto" w:fill="FFFFFF"/>
        <w:rPr>
          <w:color w:val="000000"/>
          <w:sz w:val="16"/>
          <w:szCs w:val="16"/>
        </w:rPr>
      </w:pPr>
      <w:r w:rsidRPr="00E81938">
        <w:rPr>
          <w:i/>
          <w:iCs/>
          <w:color w:val="808080"/>
          <w:sz w:val="16"/>
          <w:szCs w:val="16"/>
        </w:rPr>
        <w:t># Layer 1 - First hidden layer</w:t>
      </w:r>
      <w:r w:rsidRPr="00E81938">
        <w:rPr>
          <w:i/>
          <w:iCs/>
          <w:color w:val="808080"/>
          <w:sz w:val="16"/>
          <w:szCs w:val="16"/>
        </w:rPr>
        <w:br/>
      </w:r>
      <w:r w:rsidRPr="00E81938">
        <w:rPr>
          <w:b/>
          <w:bCs/>
          <w:color w:val="000080"/>
          <w:sz w:val="16"/>
          <w:szCs w:val="16"/>
        </w:rPr>
        <w:t xml:space="preserve">with </w:t>
      </w:r>
      <w:proofErr w:type="spellStart"/>
      <w:r w:rsidRPr="00E81938">
        <w:rPr>
          <w:color w:val="000000"/>
          <w:sz w:val="16"/>
          <w:szCs w:val="16"/>
        </w:rPr>
        <w:t>tf.variable_scope</w:t>
      </w:r>
      <w:proofErr w:type="spellEnd"/>
      <w:r w:rsidRPr="00E81938">
        <w:rPr>
          <w:color w:val="000000"/>
          <w:sz w:val="16"/>
          <w:szCs w:val="16"/>
        </w:rPr>
        <w:t>(</w:t>
      </w:r>
      <w:r w:rsidRPr="00E81938">
        <w:rPr>
          <w:b/>
          <w:bCs/>
          <w:color w:val="008080"/>
          <w:sz w:val="16"/>
          <w:szCs w:val="16"/>
        </w:rPr>
        <w:t>'Layer1'</w:t>
      </w:r>
      <w:r w:rsidRPr="00E81938">
        <w:rPr>
          <w:color w:val="000000"/>
          <w:sz w:val="16"/>
          <w:szCs w:val="16"/>
        </w:rPr>
        <w:t>):</w:t>
      </w:r>
      <w:r w:rsidRPr="00E81938">
        <w:rPr>
          <w:color w:val="000000"/>
          <w:sz w:val="16"/>
          <w:szCs w:val="16"/>
        </w:rPr>
        <w:br/>
        <w:t xml:space="preserve">  </w:t>
      </w:r>
      <w:r w:rsidRPr="00E81938">
        <w:rPr>
          <w:i/>
          <w:iCs/>
          <w:color w:val="808080"/>
          <w:sz w:val="16"/>
          <w:szCs w:val="16"/>
        </w:rPr>
        <w:t># Define the variables</w:t>
      </w:r>
      <w:r w:rsidRPr="00E81938">
        <w:rPr>
          <w:i/>
          <w:iCs/>
          <w:color w:val="808080"/>
          <w:sz w:val="16"/>
          <w:szCs w:val="16"/>
        </w:rPr>
        <w:br/>
        <w:t xml:space="preserve">  </w:t>
      </w:r>
      <w:r w:rsidRPr="00E81938">
        <w:rPr>
          <w:color w:val="000000"/>
          <w:sz w:val="16"/>
          <w:szCs w:val="16"/>
        </w:rPr>
        <w:t xml:space="preserve">weights = </w:t>
      </w:r>
      <w:proofErr w:type="spellStart"/>
      <w:r w:rsidRPr="00E81938">
        <w:rPr>
          <w:color w:val="000000"/>
          <w:sz w:val="16"/>
          <w:szCs w:val="16"/>
        </w:rPr>
        <w:t>tf.get_variable</w:t>
      </w:r>
      <w:proofErr w:type="spellEnd"/>
      <w:r w:rsidRPr="00E81938">
        <w:rPr>
          <w:color w:val="000000"/>
          <w:sz w:val="16"/>
          <w:szCs w:val="16"/>
        </w:rPr>
        <w:t>(</w:t>
      </w:r>
      <w:r w:rsidRPr="00E81938">
        <w:rPr>
          <w:color w:val="000000"/>
          <w:sz w:val="16"/>
          <w:szCs w:val="16"/>
        </w:rPr>
        <w:br/>
        <w:t xml:space="preserve">    </w:t>
      </w:r>
      <w:r w:rsidRPr="00E81938">
        <w:rPr>
          <w:color w:val="660099"/>
          <w:sz w:val="16"/>
          <w:szCs w:val="16"/>
        </w:rPr>
        <w:t>name</w:t>
      </w:r>
      <w:r w:rsidRPr="00E81938">
        <w:rPr>
          <w:color w:val="000000"/>
          <w:sz w:val="16"/>
          <w:szCs w:val="16"/>
        </w:rPr>
        <w:t>=</w:t>
      </w:r>
      <w:r w:rsidRPr="00E81938">
        <w:rPr>
          <w:b/>
          <w:bCs/>
          <w:color w:val="008080"/>
          <w:sz w:val="16"/>
          <w:szCs w:val="16"/>
        </w:rPr>
        <w:t>'weights'</w:t>
      </w:r>
      <w:r w:rsidRPr="00E81938">
        <w:rPr>
          <w:color w:val="000000"/>
          <w:sz w:val="16"/>
          <w:szCs w:val="16"/>
        </w:rPr>
        <w:t>,</w:t>
      </w:r>
      <w:r w:rsidRPr="00E81938">
        <w:rPr>
          <w:color w:val="000000"/>
          <w:sz w:val="16"/>
          <w:szCs w:val="16"/>
        </w:rPr>
        <w:br/>
        <w:t xml:space="preserve">    </w:t>
      </w:r>
      <w:r w:rsidRPr="00E81938">
        <w:rPr>
          <w:color w:val="660099"/>
          <w:sz w:val="16"/>
          <w:szCs w:val="16"/>
        </w:rPr>
        <w:t>shape</w:t>
      </w:r>
      <w:r w:rsidRPr="00E81938">
        <w:rPr>
          <w:color w:val="000000"/>
          <w:sz w:val="16"/>
          <w:szCs w:val="16"/>
        </w:rPr>
        <w:t>=[</w:t>
      </w:r>
      <w:proofErr w:type="spellStart"/>
      <w:r w:rsidRPr="00E81938">
        <w:rPr>
          <w:color w:val="000000"/>
          <w:sz w:val="16"/>
          <w:szCs w:val="16"/>
        </w:rPr>
        <w:t>image_pixels</w:t>
      </w:r>
      <w:proofErr w:type="spellEnd"/>
      <w:r w:rsidRPr="00E81938">
        <w:rPr>
          <w:color w:val="000000"/>
          <w:sz w:val="16"/>
          <w:szCs w:val="16"/>
        </w:rPr>
        <w:t xml:space="preserve">, </w:t>
      </w:r>
      <w:proofErr w:type="spellStart"/>
      <w:r w:rsidRPr="00E81938">
        <w:rPr>
          <w:color w:val="000000"/>
          <w:sz w:val="16"/>
          <w:szCs w:val="16"/>
        </w:rPr>
        <w:t>hidden_units_first</w:t>
      </w:r>
      <w:proofErr w:type="spellEnd"/>
      <w:r w:rsidRPr="00E81938">
        <w:rPr>
          <w:color w:val="000000"/>
          <w:sz w:val="16"/>
          <w:szCs w:val="16"/>
        </w:rPr>
        <w:t>],</w:t>
      </w:r>
      <w:r w:rsidRPr="00E81938">
        <w:rPr>
          <w:color w:val="000000"/>
          <w:sz w:val="16"/>
          <w:szCs w:val="16"/>
        </w:rPr>
        <w:br/>
        <w:t xml:space="preserve">    </w:t>
      </w:r>
      <w:r w:rsidRPr="00E81938">
        <w:rPr>
          <w:color w:val="660099"/>
          <w:sz w:val="16"/>
          <w:szCs w:val="16"/>
        </w:rPr>
        <w:t>initializer</w:t>
      </w:r>
      <w:r w:rsidRPr="00E81938">
        <w:rPr>
          <w:color w:val="000000"/>
          <w:sz w:val="16"/>
          <w:szCs w:val="16"/>
        </w:rPr>
        <w:t>=</w:t>
      </w:r>
      <w:proofErr w:type="spellStart"/>
      <w:r w:rsidRPr="00E81938">
        <w:rPr>
          <w:color w:val="000000"/>
          <w:sz w:val="16"/>
          <w:szCs w:val="16"/>
        </w:rPr>
        <w:t>tf.truncated_normal_initializer</w:t>
      </w:r>
      <w:proofErr w:type="spellEnd"/>
      <w:r w:rsidRPr="00E81938">
        <w:rPr>
          <w:color w:val="000000"/>
          <w:sz w:val="16"/>
          <w:szCs w:val="16"/>
        </w:rPr>
        <w:t>(</w:t>
      </w:r>
      <w:r w:rsidRPr="00E81938">
        <w:rPr>
          <w:color w:val="000000"/>
          <w:sz w:val="16"/>
          <w:szCs w:val="16"/>
        </w:rPr>
        <w:br/>
        <w:t xml:space="preserve">      </w:t>
      </w:r>
      <w:proofErr w:type="spellStart"/>
      <w:r w:rsidRPr="00E81938">
        <w:rPr>
          <w:color w:val="660099"/>
          <w:sz w:val="16"/>
          <w:szCs w:val="16"/>
        </w:rPr>
        <w:t>stddev</w:t>
      </w:r>
      <w:proofErr w:type="spellEnd"/>
      <w:r w:rsidRPr="00E81938">
        <w:rPr>
          <w:color w:val="000000"/>
          <w:sz w:val="16"/>
          <w:szCs w:val="16"/>
        </w:rPr>
        <w:t>=</w:t>
      </w:r>
      <w:r w:rsidRPr="00E81938">
        <w:rPr>
          <w:color w:val="0000FF"/>
          <w:sz w:val="16"/>
          <w:szCs w:val="16"/>
        </w:rPr>
        <w:t xml:space="preserve">1.0 </w:t>
      </w:r>
      <w:r w:rsidRPr="00E81938">
        <w:rPr>
          <w:color w:val="000000"/>
          <w:sz w:val="16"/>
          <w:szCs w:val="16"/>
        </w:rPr>
        <w:t xml:space="preserve">/ </w:t>
      </w:r>
      <w:proofErr w:type="spellStart"/>
      <w:r w:rsidRPr="00E81938">
        <w:rPr>
          <w:color w:val="000000"/>
          <w:sz w:val="16"/>
          <w:szCs w:val="16"/>
        </w:rPr>
        <w:t>np.sqrt</w:t>
      </w:r>
      <w:proofErr w:type="spellEnd"/>
      <w:r w:rsidRPr="00E81938">
        <w:rPr>
          <w:color w:val="000000"/>
          <w:sz w:val="16"/>
          <w:szCs w:val="16"/>
        </w:rPr>
        <w:t>(</w:t>
      </w:r>
      <w:r w:rsidRPr="00E81938">
        <w:rPr>
          <w:color w:val="000080"/>
          <w:sz w:val="16"/>
          <w:szCs w:val="16"/>
        </w:rPr>
        <w:t>float</w:t>
      </w:r>
      <w:r w:rsidRPr="00E81938">
        <w:rPr>
          <w:color w:val="000000"/>
          <w:sz w:val="16"/>
          <w:szCs w:val="16"/>
        </w:rPr>
        <w:t>(</w:t>
      </w:r>
      <w:proofErr w:type="spellStart"/>
      <w:r w:rsidRPr="00E81938">
        <w:rPr>
          <w:color w:val="000000"/>
          <w:sz w:val="16"/>
          <w:szCs w:val="16"/>
        </w:rPr>
        <w:t>image_pixels</w:t>
      </w:r>
      <w:proofErr w:type="spellEnd"/>
      <w:r w:rsidRPr="00E81938">
        <w:rPr>
          <w:color w:val="000000"/>
          <w:sz w:val="16"/>
          <w:szCs w:val="16"/>
        </w:rPr>
        <w:t>))),</w:t>
      </w:r>
      <w:r w:rsidRPr="00E81938">
        <w:rPr>
          <w:color w:val="000000"/>
          <w:sz w:val="16"/>
          <w:szCs w:val="16"/>
        </w:rPr>
        <w:br/>
        <w:t xml:space="preserve">    </w:t>
      </w:r>
      <w:proofErr w:type="spellStart"/>
      <w:r w:rsidRPr="00E81938">
        <w:rPr>
          <w:color w:val="660099"/>
          <w:sz w:val="16"/>
          <w:szCs w:val="16"/>
        </w:rPr>
        <w:t>regularizer</w:t>
      </w:r>
      <w:proofErr w:type="spellEnd"/>
      <w:r w:rsidRPr="00E81938">
        <w:rPr>
          <w:color w:val="000000"/>
          <w:sz w:val="16"/>
          <w:szCs w:val="16"/>
        </w:rPr>
        <w:t>=tf.contrib.layers.l2_regularizer(</w:t>
      </w:r>
      <w:proofErr w:type="spellStart"/>
      <w:r w:rsidRPr="00E81938">
        <w:rPr>
          <w:color w:val="000000"/>
          <w:sz w:val="16"/>
          <w:szCs w:val="16"/>
        </w:rPr>
        <w:t>reg_constant</w:t>
      </w:r>
      <w:proofErr w:type="spellEnd"/>
      <w:r w:rsidRPr="00E81938">
        <w:rPr>
          <w:color w:val="000000"/>
          <w:sz w:val="16"/>
          <w:szCs w:val="16"/>
        </w:rPr>
        <w:t>)</w:t>
      </w:r>
      <w:r w:rsidRPr="00E81938">
        <w:rPr>
          <w:color w:val="000000"/>
          <w:sz w:val="16"/>
          <w:szCs w:val="16"/>
        </w:rPr>
        <w:br/>
        <w:t xml:space="preserve">  )</w:t>
      </w:r>
      <w:r w:rsidRPr="00E81938">
        <w:rPr>
          <w:color w:val="000000"/>
          <w:sz w:val="16"/>
          <w:szCs w:val="16"/>
        </w:rPr>
        <w:br/>
      </w:r>
      <w:r w:rsidRPr="00E81938">
        <w:rPr>
          <w:color w:val="000000"/>
          <w:sz w:val="16"/>
          <w:szCs w:val="16"/>
        </w:rPr>
        <w:br/>
        <w:t xml:space="preserve">  biases = </w:t>
      </w:r>
      <w:proofErr w:type="spellStart"/>
      <w:r w:rsidRPr="00E81938">
        <w:rPr>
          <w:color w:val="000000"/>
          <w:sz w:val="16"/>
          <w:szCs w:val="16"/>
        </w:rPr>
        <w:t>tf.Variable</w:t>
      </w:r>
      <w:proofErr w:type="spellEnd"/>
      <w:r w:rsidRPr="00E81938">
        <w:rPr>
          <w:color w:val="000000"/>
          <w:sz w:val="16"/>
          <w:szCs w:val="16"/>
        </w:rPr>
        <w:t>(</w:t>
      </w:r>
      <w:proofErr w:type="spellStart"/>
      <w:r w:rsidRPr="00E81938">
        <w:rPr>
          <w:color w:val="000000"/>
          <w:sz w:val="16"/>
          <w:szCs w:val="16"/>
        </w:rPr>
        <w:t>tf.zeros</w:t>
      </w:r>
      <w:proofErr w:type="spellEnd"/>
      <w:r w:rsidRPr="00E81938">
        <w:rPr>
          <w:color w:val="000000"/>
          <w:sz w:val="16"/>
          <w:szCs w:val="16"/>
        </w:rPr>
        <w:t>([</w:t>
      </w:r>
      <w:proofErr w:type="spellStart"/>
      <w:r w:rsidRPr="00E81938">
        <w:rPr>
          <w:color w:val="000000"/>
          <w:sz w:val="16"/>
          <w:szCs w:val="16"/>
        </w:rPr>
        <w:t>hidden_units_first</w:t>
      </w:r>
      <w:proofErr w:type="spellEnd"/>
      <w:r w:rsidRPr="00E81938">
        <w:rPr>
          <w:color w:val="000000"/>
          <w:sz w:val="16"/>
          <w:szCs w:val="16"/>
        </w:rPr>
        <w:t xml:space="preserve">]), </w:t>
      </w:r>
      <w:r w:rsidRPr="00E81938">
        <w:rPr>
          <w:color w:val="660099"/>
          <w:sz w:val="16"/>
          <w:szCs w:val="16"/>
        </w:rPr>
        <w:t>name</w:t>
      </w:r>
      <w:r w:rsidRPr="00E81938">
        <w:rPr>
          <w:color w:val="000000"/>
          <w:sz w:val="16"/>
          <w:szCs w:val="16"/>
        </w:rPr>
        <w:t>=</w:t>
      </w:r>
      <w:r w:rsidRPr="00E81938">
        <w:rPr>
          <w:b/>
          <w:bCs/>
          <w:color w:val="008080"/>
          <w:sz w:val="16"/>
          <w:szCs w:val="16"/>
        </w:rPr>
        <w:t>'biases'</w:t>
      </w:r>
      <w:r w:rsidRPr="00E81938">
        <w:rPr>
          <w:color w:val="000000"/>
          <w:sz w:val="16"/>
          <w:szCs w:val="16"/>
        </w:rPr>
        <w:t>)</w:t>
      </w:r>
      <w:r w:rsidRPr="00E81938">
        <w:rPr>
          <w:color w:val="000000"/>
          <w:sz w:val="16"/>
          <w:szCs w:val="16"/>
        </w:rPr>
        <w:br/>
      </w:r>
      <w:r w:rsidRPr="00E81938">
        <w:rPr>
          <w:color w:val="000000"/>
          <w:sz w:val="16"/>
          <w:szCs w:val="16"/>
        </w:rPr>
        <w:br/>
        <w:t xml:space="preserve">  </w:t>
      </w:r>
      <w:r w:rsidRPr="00E81938">
        <w:rPr>
          <w:i/>
          <w:iCs/>
          <w:color w:val="808080"/>
          <w:sz w:val="16"/>
          <w:szCs w:val="16"/>
        </w:rPr>
        <w:t># Define the layer's output</w:t>
      </w:r>
      <w:r w:rsidRPr="00E81938">
        <w:rPr>
          <w:i/>
          <w:iCs/>
          <w:color w:val="808080"/>
          <w:sz w:val="16"/>
          <w:szCs w:val="16"/>
        </w:rPr>
        <w:br/>
        <w:t xml:space="preserve">  </w:t>
      </w:r>
      <w:r w:rsidRPr="00E81938">
        <w:rPr>
          <w:color w:val="000000"/>
          <w:sz w:val="16"/>
          <w:szCs w:val="16"/>
        </w:rPr>
        <w:t xml:space="preserve">hidden1 = </w:t>
      </w:r>
      <w:proofErr w:type="spellStart"/>
      <w:r w:rsidRPr="00E81938">
        <w:rPr>
          <w:color w:val="000000"/>
          <w:sz w:val="16"/>
          <w:szCs w:val="16"/>
        </w:rPr>
        <w:t>tf.nn.relu</w:t>
      </w:r>
      <w:proofErr w:type="spellEnd"/>
      <w:r w:rsidRPr="00E81938">
        <w:rPr>
          <w:color w:val="000000"/>
          <w:sz w:val="16"/>
          <w:szCs w:val="16"/>
        </w:rPr>
        <w:t>(</w:t>
      </w:r>
      <w:proofErr w:type="spellStart"/>
      <w:r w:rsidRPr="00E81938">
        <w:rPr>
          <w:color w:val="000000"/>
          <w:sz w:val="16"/>
          <w:szCs w:val="16"/>
        </w:rPr>
        <w:t>tf.matmul</w:t>
      </w:r>
      <w:proofErr w:type="spellEnd"/>
      <w:r w:rsidRPr="00E81938">
        <w:rPr>
          <w:color w:val="000000"/>
          <w:sz w:val="16"/>
          <w:szCs w:val="16"/>
        </w:rPr>
        <w:t>(images, weights) + biases)</w:t>
      </w:r>
      <w:r w:rsidRPr="00E81938">
        <w:rPr>
          <w:color w:val="000000"/>
          <w:sz w:val="16"/>
          <w:szCs w:val="16"/>
        </w:rPr>
        <w:br/>
      </w:r>
      <w:r w:rsidRPr="00E81938">
        <w:rPr>
          <w:color w:val="000000"/>
          <w:sz w:val="16"/>
          <w:szCs w:val="16"/>
        </w:rPr>
        <w:br/>
      </w:r>
      <w:r w:rsidRPr="00E81938">
        <w:rPr>
          <w:i/>
          <w:iCs/>
          <w:color w:val="808080"/>
          <w:sz w:val="16"/>
          <w:szCs w:val="16"/>
        </w:rPr>
        <w:t>#Layer 2 - Second hidden layer</w:t>
      </w:r>
      <w:r w:rsidRPr="00E81938">
        <w:rPr>
          <w:i/>
          <w:iCs/>
          <w:color w:val="808080"/>
          <w:sz w:val="16"/>
          <w:szCs w:val="16"/>
        </w:rPr>
        <w:br/>
      </w:r>
      <w:r w:rsidRPr="00E81938">
        <w:rPr>
          <w:b/>
          <w:bCs/>
          <w:color w:val="000080"/>
          <w:sz w:val="16"/>
          <w:szCs w:val="16"/>
        </w:rPr>
        <w:t xml:space="preserve">with </w:t>
      </w:r>
      <w:proofErr w:type="spellStart"/>
      <w:r w:rsidRPr="00E81938">
        <w:rPr>
          <w:color w:val="000000"/>
          <w:sz w:val="16"/>
          <w:szCs w:val="16"/>
        </w:rPr>
        <w:t>tf.variable_scope</w:t>
      </w:r>
      <w:proofErr w:type="spellEnd"/>
      <w:r w:rsidRPr="00E81938">
        <w:rPr>
          <w:color w:val="000000"/>
          <w:sz w:val="16"/>
          <w:szCs w:val="16"/>
        </w:rPr>
        <w:t>(</w:t>
      </w:r>
      <w:r w:rsidRPr="00E81938">
        <w:rPr>
          <w:b/>
          <w:bCs/>
          <w:color w:val="008080"/>
          <w:sz w:val="16"/>
          <w:szCs w:val="16"/>
        </w:rPr>
        <w:t>'Layer2'</w:t>
      </w:r>
      <w:r w:rsidRPr="00E81938">
        <w:rPr>
          <w:color w:val="000000"/>
          <w:sz w:val="16"/>
          <w:szCs w:val="16"/>
        </w:rPr>
        <w:t>):</w:t>
      </w:r>
      <w:r w:rsidRPr="00E81938">
        <w:rPr>
          <w:color w:val="000000"/>
          <w:sz w:val="16"/>
          <w:szCs w:val="16"/>
        </w:rPr>
        <w:br/>
        <w:t xml:space="preserve">  </w:t>
      </w:r>
      <w:r w:rsidRPr="00E81938">
        <w:rPr>
          <w:i/>
          <w:iCs/>
          <w:color w:val="808080"/>
          <w:sz w:val="16"/>
          <w:szCs w:val="16"/>
        </w:rPr>
        <w:t># Define the variables</w:t>
      </w:r>
      <w:r w:rsidRPr="00E81938">
        <w:rPr>
          <w:i/>
          <w:iCs/>
          <w:color w:val="808080"/>
          <w:sz w:val="16"/>
          <w:szCs w:val="16"/>
        </w:rPr>
        <w:br/>
        <w:t xml:space="preserve">  </w:t>
      </w:r>
      <w:r w:rsidRPr="00E81938">
        <w:rPr>
          <w:color w:val="000000"/>
          <w:sz w:val="16"/>
          <w:szCs w:val="16"/>
        </w:rPr>
        <w:t xml:space="preserve">weights = </w:t>
      </w:r>
      <w:proofErr w:type="spellStart"/>
      <w:r w:rsidRPr="00E81938">
        <w:rPr>
          <w:color w:val="000000"/>
          <w:sz w:val="16"/>
          <w:szCs w:val="16"/>
        </w:rPr>
        <w:t>tf.get_variable</w:t>
      </w:r>
      <w:proofErr w:type="spellEnd"/>
      <w:r w:rsidRPr="00E81938">
        <w:rPr>
          <w:color w:val="000000"/>
          <w:sz w:val="16"/>
          <w:szCs w:val="16"/>
        </w:rPr>
        <w:t>(</w:t>
      </w:r>
      <w:r w:rsidRPr="00E81938">
        <w:rPr>
          <w:color w:val="000000"/>
          <w:sz w:val="16"/>
          <w:szCs w:val="16"/>
        </w:rPr>
        <w:br/>
        <w:t xml:space="preserve">    </w:t>
      </w:r>
      <w:r w:rsidRPr="00E81938">
        <w:rPr>
          <w:color w:val="660099"/>
          <w:sz w:val="16"/>
          <w:szCs w:val="16"/>
        </w:rPr>
        <w:t>name</w:t>
      </w:r>
      <w:r w:rsidRPr="00E81938">
        <w:rPr>
          <w:color w:val="000000"/>
          <w:sz w:val="16"/>
          <w:szCs w:val="16"/>
        </w:rPr>
        <w:t>=</w:t>
      </w:r>
      <w:r w:rsidRPr="00E81938">
        <w:rPr>
          <w:b/>
          <w:bCs/>
          <w:color w:val="008080"/>
          <w:sz w:val="16"/>
          <w:szCs w:val="16"/>
        </w:rPr>
        <w:t>'weights'</w:t>
      </w:r>
      <w:r w:rsidRPr="00E81938">
        <w:rPr>
          <w:color w:val="000000"/>
          <w:sz w:val="16"/>
          <w:szCs w:val="16"/>
        </w:rPr>
        <w:t>,</w:t>
      </w:r>
      <w:r w:rsidRPr="00E81938">
        <w:rPr>
          <w:color w:val="000000"/>
          <w:sz w:val="16"/>
          <w:szCs w:val="16"/>
        </w:rPr>
        <w:br/>
        <w:t xml:space="preserve">    </w:t>
      </w:r>
      <w:r w:rsidRPr="00E81938">
        <w:rPr>
          <w:color w:val="660099"/>
          <w:sz w:val="16"/>
          <w:szCs w:val="16"/>
        </w:rPr>
        <w:t>shape</w:t>
      </w:r>
      <w:r w:rsidRPr="00E81938">
        <w:rPr>
          <w:color w:val="000000"/>
          <w:sz w:val="16"/>
          <w:szCs w:val="16"/>
        </w:rPr>
        <w:t>=[</w:t>
      </w:r>
      <w:proofErr w:type="spellStart"/>
      <w:r w:rsidRPr="00E81938">
        <w:rPr>
          <w:color w:val="000000"/>
          <w:sz w:val="16"/>
          <w:szCs w:val="16"/>
        </w:rPr>
        <w:t>hidden_units_first</w:t>
      </w:r>
      <w:proofErr w:type="spellEnd"/>
      <w:r w:rsidRPr="00E81938">
        <w:rPr>
          <w:color w:val="000000"/>
          <w:sz w:val="16"/>
          <w:szCs w:val="16"/>
        </w:rPr>
        <w:t xml:space="preserve">, </w:t>
      </w:r>
      <w:proofErr w:type="spellStart"/>
      <w:r w:rsidRPr="00E81938">
        <w:rPr>
          <w:color w:val="000000"/>
          <w:sz w:val="16"/>
          <w:szCs w:val="16"/>
        </w:rPr>
        <w:t>hidden_units_second</w:t>
      </w:r>
      <w:proofErr w:type="spellEnd"/>
      <w:r w:rsidRPr="00E81938">
        <w:rPr>
          <w:color w:val="000000"/>
          <w:sz w:val="16"/>
          <w:szCs w:val="16"/>
        </w:rPr>
        <w:t>],</w:t>
      </w:r>
      <w:r w:rsidRPr="00E81938">
        <w:rPr>
          <w:color w:val="000000"/>
          <w:sz w:val="16"/>
          <w:szCs w:val="16"/>
        </w:rPr>
        <w:br/>
        <w:t xml:space="preserve">    </w:t>
      </w:r>
      <w:r w:rsidRPr="00E81938">
        <w:rPr>
          <w:color w:val="660099"/>
          <w:sz w:val="16"/>
          <w:szCs w:val="16"/>
        </w:rPr>
        <w:t>initializer</w:t>
      </w:r>
      <w:r w:rsidRPr="00E81938">
        <w:rPr>
          <w:color w:val="000000"/>
          <w:sz w:val="16"/>
          <w:szCs w:val="16"/>
        </w:rPr>
        <w:t>=</w:t>
      </w:r>
      <w:proofErr w:type="spellStart"/>
      <w:r w:rsidRPr="00E81938">
        <w:rPr>
          <w:color w:val="000000"/>
          <w:sz w:val="16"/>
          <w:szCs w:val="16"/>
        </w:rPr>
        <w:t>tf.truncated_normal_initializer</w:t>
      </w:r>
      <w:proofErr w:type="spellEnd"/>
      <w:r w:rsidRPr="00E81938">
        <w:rPr>
          <w:color w:val="000000"/>
          <w:sz w:val="16"/>
          <w:szCs w:val="16"/>
        </w:rPr>
        <w:t>(</w:t>
      </w:r>
      <w:r w:rsidRPr="00E81938">
        <w:rPr>
          <w:color w:val="000000"/>
          <w:sz w:val="16"/>
          <w:szCs w:val="16"/>
        </w:rPr>
        <w:br/>
        <w:t xml:space="preserve">      </w:t>
      </w:r>
      <w:proofErr w:type="spellStart"/>
      <w:r w:rsidRPr="00E81938">
        <w:rPr>
          <w:color w:val="660099"/>
          <w:sz w:val="16"/>
          <w:szCs w:val="16"/>
        </w:rPr>
        <w:t>stddev</w:t>
      </w:r>
      <w:proofErr w:type="spellEnd"/>
      <w:r w:rsidRPr="00E81938">
        <w:rPr>
          <w:color w:val="000000"/>
          <w:sz w:val="16"/>
          <w:szCs w:val="16"/>
        </w:rPr>
        <w:t>=</w:t>
      </w:r>
      <w:r w:rsidRPr="00E81938">
        <w:rPr>
          <w:color w:val="0000FF"/>
          <w:sz w:val="16"/>
          <w:szCs w:val="16"/>
        </w:rPr>
        <w:t xml:space="preserve">1.0 </w:t>
      </w:r>
      <w:r w:rsidRPr="00E81938">
        <w:rPr>
          <w:color w:val="000000"/>
          <w:sz w:val="16"/>
          <w:szCs w:val="16"/>
        </w:rPr>
        <w:t xml:space="preserve">/ </w:t>
      </w:r>
      <w:proofErr w:type="spellStart"/>
      <w:r w:rsidRPr="00E81938">
        <w:rPr>
          <w:color w:val="000000"/>
          <w:sz w:val="16"/>
          <w:szCs w:val="16"/>
        </w:rPr>
        <w:t>np.sqrt</w:t>
      </w:r>
      <w:proofErr w:type="spellEnd"/>
      <w:r w:rsidRPr="00E81938">
        <w:rPr>
          <w:color w:val="000000"/>
          <w:sz w:val="16"/>
          <w:szCs w:val="16"/>
        </w:rPr>
        <w:t>(</w:t>
      </w:r>
      <w:r w:rsidRPr="00E81938">
        <w:rPr>
          <w:color w:val="000080"/>
          <w:sz w:val="16"/>
          <w:szCs w:val="16"/>
        </w:rPr>
        <w:t>float</w:t>
      </w:r>
      <w:r w:rsidRPr="00E81938">
        <w:rPr>
          <w:color w:val="000000"/>
          <w:sz w:val="16"/>
          <w:szCs w:val="16"/>
        </w:rPr>
        <w:t>(</w:t>
      </w:r>
      <w:proofErr w:type="spellStart"/>
      <w:r w:rsidRPr="00E81938">
        <w:rPr>
          <w:color w:val="000000"/>
          <w:sz w:val="16"/>
          <w:szCs w:val="16"/>
        </w:rPr>
        <w:t>hidden_units_first</w:t>
      </w:r>
      <w:proofErr w:type="spellEnd"/>
      <w:r w:rsidRPr="00E81938">
        <w:rPr>
          <w:color w:val="000000"/>
          <w:sz w:val="16"/>
          <w:szCs w:val="16"/>
        </w:rPr>
        <w:t>))),</w:t>
      </w:r>
      <w:r w:rsidRPr="00E81938">
        <w:rPr>
          <w:color w:val="000000"/>
          <w:sz w:val="16"/>
          <w:szCs w:val="16"/>
        </w:rPr>
        <w:br/>
        <w:t xml:space="preserve">    </w:t>
      </w:r>
      <w:proofErr w:type="spellStart"/>
      <w:r w:rsidRPr="00E81938">
        <w:rPr>
          <w:color w:val="660099"/>
          <w:sz w:val="16"/>
          <w:szCs w:val="16"/>
        </w:rPr>
        <w:t>regularizer</w:t>
      </w:r>
      <w:proofErr w:type="spellEnd"/>
      <w:r w:rsidRPr="00E81938">
        <w:rPr>
          <w:color w:val="000000"/>
          <w:sz w:val="16"/>
          <w:szCs w:val="16"/>
        </w:rPr>
        <w:t>=tf.contrib.layers.l2_regularizer(</w:t>
      </w:r>
      <w:proofErr w:type="spellStart"/>
      <w:r w:rsidRPr="00E81938">
        <w:rPr>
          <w:color w:val="000000"/>
          <w:sz w:val="16"/>
          <w:szCs w:val="16"/>
        </w:rPr>
        <w:t>reg_constant</w:t>
      </w:r>
      <w:proofErr w:type="spellEnd"/>
      <w:r w:rsidRPr="00E81938">
        <w:rPr>
          <w:color w:val="000000"/>
          <w:sz w:val="16"/>
          <w:szCs w:val="16"/>
        </w:rPr>
        <w:t>)</w:t>
      </w:r>
      <w:r w:rsidRPr="00E81938">
        <w:rPr>
          <w:color w:val="000000"/>
          <w:sz w:val="16"/>
          <w:szCs w:val="16"/>
        </w:rPr>
        <w:br/>
        <w:t xml:space="preserve">  )</w:t>
      </w:r>
      <w:r w:rsidRPr="00E81938">
        <w:rPr>
          <w:color w:val="000000"/>
          <w:sz w:val="16"/>
          <w:szCs w:val="16"/>
        </w:rPr>
        <w:br/>
      </w:r>
      <w:r w:rsidRPr="00E81938">
        <w:rPr>
          <w:color w:val="000000"/>
          <w:sz w:val="16"/>
          <w:szCs w:val="16"/>
        </w:rPr>
        <w:br/>
        <w:t xml:space="preserve">  biases = </w:t>
      </w:r>
      <w:proofErr w:type="spellStart"/>
      <w:r w:rsidRPr="00E81938">
        <w:rPr>
          <w:color w:val="000000"/>
          <w:sz w:val="16"/>
          <w:szCs w:val="16"/>
        </w:rPr>
        <w:t>tf.Variable</w:t>
      </w:r>
      <w:proofErr w:type="spellEnd"/>
      <w:r w:rsidRPr="00E81938">
        <w:rPr>
          <w:color w:val="000000"/>
          <w:sz w:val="16"/>
          <w:szCs w:val="16"/>
        </w:rPr>
        <w:t>(</w:t>
      </w:r>
      <w:proofErr w:type="spellStart"/>
      <w:r w:rsidRPr="00E81938">
        <w:rPr>
          <w:color w:val="000000"/>
          <w:sz w:val="16"/>
          <w:szCs w:val="16"/>
        </w:rPr>
        <w:t>tf.zeros</w:t>
      </w:r>
      <w:proofErr w:type="spellEnd"/>
      <w:r w:rsidRPr="00E81938">
        <w:rPr>
          <w:color w:val="000000"/>
          <w:sz w:val="16"/>
          <w:szCs w:val="16"/>
        </w:rPr>
        <w:t>([</w:t>
      </w:r>
      <w:proofErr w:type="spellStart"/>
      <w:r w:rsidRPr="00E81938">
        <w:rPr>
          <w:color w:val="000000"/>
          <w:sz w:val="16"/>
          <w:szCs w:val="16"/>
        </w:rPr>
        <w:t>hidden_units_second</w:t>
      </w:r>
      <w:proofErr w:type="spellEnd"/>
      <w:r w:rsidRPr="00E81938">
        <w:rPr>
          <w:color w:val="000000"/>
          <w:sz w:val="16"/>
          <w:szCs w:val="16"/>
        </w:rPr>
        <w:t xml:space="preserve">]), </w:t>
      </w:r>
      <w:r w:rsidRPr="00E81938">
        <w:rPr>
          <w:color w:val="660099"/>
          <w:sz w:val="16"/>
          <w:szCs w:val="16"/>
        </w:rPr>
        <w:t>name</w:t>
      </w:r>
      <w:r w:rsidRPr="00E81938">
        <w:rPr>
          <w:color w:val="000000"/>
          <w:sz w:val="16"/>
          <w:szCs w:val="16"/>
        </w:rPr>
        <w:t>=</w:t>
      </w:r>
      <w:r w:rsidRPr="00E81938">
        <w:rPr>
          <w:b/>
          <w:bCs/>
          <w:color w:val="008080"/>
          <w:sz w:val="16"/>
          <w:szCs w:val="16"/>
        </w:rPr>
        <w:t>'biases'</w:t>
      </w:r>
      <w:r w:rsidRPr="00E81938">
        <w:rPr>
          <w:color w:val="000000"/>
          <w:sz w:val="16"/>
          <w:szCs w:val="16"/>
        </w:rPr>
        <w:t>)</w:t>
      </w:r>
      <w:r w:rsidRPr="00E81938">
        <w:rPr>
          <w:color w:val="000000"/>
          <w:sz w:val="16"/>
          <w:szCs w:val="16"/>
        </w:rPr>
        <w:br/>
      </w:r>
      <w:r w:rsidRPr="00E81938">
        <w:rPr>
          <w:color w:val="000000"/>
          <w:sz w:val="16"/>
          <w:szCs w:val="16"/>
        </w:rPr>
        <w:br/>
        <w:t xml:space="preserve">  </w:t>
      </w:r>
      <w:r w:rsidRPr="00E81938">
        <w:rPr>
          <w:i/>
          <w:iCs/>
          <w:color w:val="808080"/>
          <w:sz w:val="16"/>
          <w:szCs w:val="16"/>
        </w:rPr>
        <w:t># Define the layer's output</w:t>
      </w:r>
      <w:r w:rsidRPr="00E81938">
        <w:rPr>
          <w:i/>
          <w:iCs/>
          <w:color w:val="808080"/>
          <w:sz w:val="16"/>
          <w:szCs w:val="16"/>
        </w:rPr>
        <w:br/>
        <w:t xml:space="preserve">  </w:t>
      </w:r>
      <w:r w:rsidRPr="00E81938">
        <w:rPr>
          <w:color w:val="000000"/>
          <w:sz w:val="16"/>
          <w:szCs w:val="16"/>
        </w:rPr>
        <w:t xml:space="preserve">hidden2 = </w:t>
      </w:r>
      <w:proofErr w:type="spellStart"/>
      <w:r w:rsidRPr="00E81938">
        <w:rPr>
          <w:color w:val="000000"/>
          <w:sz w:val="16"/>
          <w:szCs w:val="16"/>
        </w:rPr>
        <w:t>tf.nn.relu</w:t>
      </w:r>
      <w:proofErr w:type="spellEnd"/>
      <w:r w:rsidRPr="00E81938">
        <w:rPr>
          <w:color w:val="000000"/>
          <w:sz w:val="16"/>
          <w:szCs w:val="16"/>
        </w:rPr>
        <w:t>(</w:t>
      </w:r>
      <w:proofErr w:type="spellStart"/>
      <w:r w:rsidRPr="00E81938">
        <w:rPr>
          <w:color w:val="000000"/>
          <w:sz w:val="16"/>
          <w:szCs w:val="16"/>
        </w:rPr>
        <w:t>tf.matmul</w:t>
      </w:r>
      <w:proofErr w:type="spellEnd"/>
      <w:r w:rsidRPr="00E81938">
        <w:rPr>
          <w:color w:val="000000"/>
          <w:sz w:val="16"/>
          <w:szCs w:val="16"/>
        </w:rPr>
        <w:t>(hidden1, weights) + biases)</w:t>
      </w:r>
      <w:r w:rsidRPr="00E81938">
        <w:rPr>
          <w:color w:val="000000"/>
          <w:sz w:val="16"/>
          <w:szCs w:val="16"/>
        </w:rPr>
        <w:br/>
      </w:r>
      <w:r w:rsidRPr="00E81938">
        <w:rPr>
          <w:color w:val="000000"/>
          <w:sz w:val="16"/>
          <w:szCs w:val="16"/>
        </w:rPr>
        <w:br/>
      </w:r>
      <w:r w:rsidRPr="00E81938">
        <w:rPr>
          <w:color w:val="000000"/>
          <w:sz w:val="16"/>
          <w:szCs w:val="16"/>
        </w:rPr>
        <w:lastRenderedPageBreak/>
        <w:br/>
      </w:r>
      <w:r w:rsidRPr="00E81938">
        <w:rPr>
          <w:i/>
          <w:iCs/>
          <w:color w:val="808080"/>
          <w:sz w:val="16"/>
          <w:szCs w:val="16"/>
        </w:rPr>
        <w:t># Layer 3</w:t>
      </w:r>
      <w:r w:rsidRPr="00E81938">
        <w:rPr>
          <w:i/>
          <w:iCs/>
          <w:color w:val="808080"/>
          <w:sz w:val="16"/>
          <w:szCs w:val="16"/>
        </w:rPr>
        <w:br/>
      </w:r>
      <w:r w:rsidRPr="00E81938">
        <w:rPr>
          <w:b/>
          <w:bCs/>
          <w:color w:val="000080"/>
          <w:sz w:val="16"/>
          <w:szCs w:val="16"/>
        </w:rPr>
        <w:t xml:space="preserve">with </w:t>
      </w:r>
      <w:proofErr w:type="spellStart"/>
      <w:r w:rsidRPr="00E81938">
        <w:rPr>
          <w:color w:val="000000"/>
          <w:sz w:val="16"/>
          <w:szCs w:val="16"/>
        </w:rPr>
        <w:t>tf.variable_scope</w:t>
      </w:r>
      <w:proofErr w:type="spellEnd"/>
      <w:r w:rsidRPr="00E81938">
        <w:rPr>
          <w:color w:val="000000"/>
          <w:sz w:val="16"/>
          <w:szCs w:val="16"/>
        </w:rPr>
        <w:t>(</w:t>
      </w:r>
      <w:r w:rsidRPr="00E81938">
        <w:rPr>
          <w:b/>
          <w:bCs/>
          <w:color w:val="008080"/>
          <w:sz w:val="16"/>
          <w:szCs w:val="16"/>
        </w:rPr>
        <w:t>'Layer3'</w:t>
      </w:r>
      <w:r w:rsidRPr="00E81938">
        <w:rPr>
          <w:color w:val="000000"/>
          <w:sz w:val="16"/>
          <w:szCs w:val="16"/>
        </w:rPr>
        <w:t>):</w:t>
      </w:r>
      <w:r w:rsidRPr="00E81938">
        <w:rPr>
          <w:color w:val="000000"/>
          <w:sz w:val="16"/>
          <w:szCs w:val="16"/>
        </w:rPr>
        <w:br/>
        <w:t xml:space="preserve">  </w:t>
      </w:r>
      <w:r w:rsidRPr="00E81938">
        <w:rPr>
          <w:i/>
          <w:iCs/>
          <w:color w:val="808080"/>
          <w:sz w:val="16"/>
          <w:szCs w:val="16"/>
        </w:rPr>
        <w:t># Define variables</w:t>
      </w:r>
      <w:r w:rsidRPr="00E81938">
        <w:rPr>
          <w:i/>
          <w:iCs/>
          <w:color w:val="808080"/>
          <w:sz w:val="16"/>
          <w:szCs w:val="16"/>
        </w:rPr>
        <w:br/>
        <w:t xml:space="preserve">  </w:t>
      </w:r>
      <w:r w:rsidRPr="00E81938">
        <w:rPr>
          <w:color w:val="000000"/>
          <w:sz w:val="16"/>
          <w:szCs w:val="16"/>
        </w:rPr>
        <w:t xml:space="preserve">weights = </w:t>
      </w:r>
      <w:proofErr w:type="spellStart"/>
      <w:r w:rsidRPr="00E81938">
        <w:rPr>
          <w:color w:val="000000"/>
          <w:sz w:val="16"/>
          <w:szCs w:val="16"/>
        </w:rPr>
        <w:t>tf.get_variable</w:t>
      </w:r>
      <w:proofErr w:type="spellEnd"/>
      <w:r w:rsidRPr="00E81938">
        <w:rPr>
          <w:color w:val="000000"/>
          <w:sz w:val="16"/>
          <w:szCs w:val="16"/>
        </w:rPr>
        <w:t>(</w:t>
      </w:r>
      <w:r w:rsidRPr="00E81938">
        <w:rPr>
          <w:b/>
          <w:bCs/>
          <w:color w:val="008080"/>
          <w:sz w:val="16"/>
          <w:szCs w:val="16"/>
        </w:rPr>
        <w:t>'weights'</w:t>
      </w:r>
      <w:r w:rsidRPr="00E81938">
        <w:rPr>
          <w:color w:val="000000"/>
          <w:sz w:val="16"/>
          <w:szCs w:val="16"/>
        </w:rPr>
        <w:t>, [</w:t>
      </w:r>
      <w:proofErr w:type="spellStart"/>
      <w:r w:rsidRPr="00E81938">
        <w:rPr>
          <w:color w:val="000000"/>
          <w:sz w:val="16"/>
          <w:szCs w:val="16"/>
        </w:rPr>
        <w:t>hidden_units_second</w:t>
      </w:r>
      <w:proofErr w:type="spellEnd"/>
      <w:r w:rsidRPr="00E81938">
        <w:rPr>
          <w:color w:val="000000"/>
          <w:sz w:val="16"/>
          <w:szCs w:val="16"/>
        </w:rPr>
        <w:t>, classes],</w:t>
      </w:r>
      <w:r w:rsidRPr="00E81938">
        <w:rPr>
          <w:color w:val="000000"/>
          <w:sz w:val="16"/>
          <w:szCs w:val="16"/>
        </w:rPr>
        <w:br/>
        <w:t xml:space="preserve">    </w:t>
      </w:r>
      <w:r w:rsidRPr="00E81938">
        <w:rPr>
          <w:color w:val="660099"/>
          <w:sz w:val="16"/>
          <w:szCs w:val="16"/>
        </w:rPr>
        <w:t>initializer</w:t>
      </w:r>
      <w:r w:rsidRPr="00E81938">
        <w:rPr>
          <w:color w:val="000000"/>
          <w:sz w:val="16"/>
          <w:szCs w:val="16"/>
        </w:rPr>
        <w:t>=</w:t>
      </w:r>
      <w:proofErr w:type="spellStart"/>
      <w:r w:rsidRPr="00E81938">
        <w:rPr>
          <w:color w:val="000000"/>
          <w:sz w:val="16"/>
          <w:szCs w:val="16"/>
        </w:rPr>
        <w:t>tf.truncated_normal_initializer</w:t>
      </w:r>
      <w:proofErr w:type="spellEnd"/>
      <w:r w:rsidRPr="00E81938">
        <w:rPr>
          <w:color w:val="000000"/>
          <w:sz w:val="16"/>
          <w:szCs w:val="16"/>
        </w:rPr>
        <w:t>(</w:t>
      </w:r>
      <w:r w:rsidRPr="00E81938">
        <w:rPr>
          <w:color w:val="000000"/>
          <w:sz w:val="16"/>
          <w:szCs w:val="16"/>
        </w:rPr>
        <w:br/>
        <w:t xml:space="preserve">      </w:t>
      </w:r>
      <w:proofErr w:type="spellStart"/>
      <w:r w:rsidRPr="00E81938">
        <w:rPr>
          <w:color w:val="660099"/>
          <w:sz w:val="16"/>
          <w:szCs w:val="16"/>
        </w:rPr>
        <w:t>stddev</w:t>
      </w:r>
      <w:proofErr w:type="spellEnd"/>
      <w:r w:rsidRPr="00E81938">
        <w:rPr>
          <w:color w:val="000000"/>
          <w:sz w:val="16"/>
          <w:szCs w:val="16"/>
        </w:rPr>
        <w:t>=</w:t>
      </w:r>
      <w:r w:rsidRPr="00E81938">
        <w:rPr>
          <w:color w:val="0000FF"/>
          <w:sz w:val="16"/>
          <w:szCs w:val="16"/>
        </w:rPr>
        <w:t xml:space="preserve">1.0 </w:t>
      </w:r>
      <w:r w:rsidRPr="00E81938">
        <w:rPr>
          <w:color w:val="000000"/>
          <w:sz w:val="16"/>
          <w:szCs w:val="16"/>
        </w:rPr>
        <w:t xml:space="preserve">/ </w:t>
      </w:r>
      <w:proofErr w:type="spellStart"/>
      <w:r w:rsidRPr="00E81938">
        <w:rPr>
          <w:color w:val="000000"/>
          <w:sz w:val="16"/>
          <w:szCs w:val="16"/>
        </w:rPr>
        <w:t>np.sqrt</w:t>
      </w:r>
      <w:proofErr w:type="spellEnd"/>
      <w:r w:rsidRPr="00E81938">
        <w:rPr>
          <w:color w:val="000000"/>
          <w:sz w:val="16"/>
          <w:szCs w:val="16"/>
        </w:rPr>
        <w:t>(</w:t>
      </w:r>
      <w:r w:rsidRPr="00E81938">
        <w:rPr>
          <w:color w:val="000080"/>
          <w:sz w:val="16"/>
          <w:szCs w:val="16"/>
        </w:rPr>
        <w:t>float</w:t>
      </w:r>
      <w:r w:rsidRPr="00E81938">
        <w:rPr>
          <w:color w:val="000000"/>
          <w:sz w:val="16"/>
          <w:szCs w:val="16"/>
        </w:rPr>
        <w:t>(</w:t>
      </w:r>
      <w:proofErr w:type="spellStart"/>
      <w:r w:rsidRPr="00E81938">
        <w:rPr>
          <w:color w:val="000000"/>
          <w:sz w:val="16"/>
          <w:szCs w:val="16"/>
        </w:rPr>
        <w:t>hidden_units_second</w:t>
      </w:r>
      <w:proofErr w:type="spellEnd"/>
      <w:r w:rsidRPr="00E81938">
        <w:rPr>
          <w:color w:val="000000"/>
          <w:sz w:val="16"/>
          <w:szCs w:val="16"/>
        </w:rPr>
        <w:t>))),</w:t>
      </w:r>
      <w:r w:rsidRPr="00E81938">
        <w:rPr>
          <w:color w:val="000000"/>
          <w:sz w:val="16"/>
          <w:szCs w:val="16"/>
        </w:rPr>
        <w:br/>
        <w:t xml:space="preserve">    </w:t>
      </w:r>
      <w:proofErr w:type="spellStart"/>
      <w:r w:rsidRPr="00E81938">
        <w:rPr>
          <w:color w:val="660099"/>
          <w:sz w:val="16"/>
          <w:szCs w:val="16"/>
        </w:rPr>
        <w:t>regularizer</w:t>
      </w:r>
      <w:proofErr w:type="spellEnd"/>
      <w:r w:rsidRPr="00E81938">
        <w:rPr>
          <w:color w:val="000000"/>
          <w:sz w:val="16"/>
          <w:szCs w:val="16"/>
        </w:rPr>
        <w:t>=tf.contrib.layers.l2_regularizer(</w:t>
      </w:r>
      <w:proofErr w:type="spellStart"/>
      <w:r w:rsidRPr="00E81938">
        <w:rPr>
          <w:color w:val="000000"/>
          <w:sz w:val="16"/>
          <w:szCs w:val="16"/>
        </w:rPr>
        <w:t>reg_constant</w:t>
      </w:r>
      <w:proofErr w:type="spellEnd"/>
      <w:r w:rsidRPr="00E81938">
        <w:rPr>
          <w:color w:val="000000"/>
          <w:sz w:val="16"/>
          <w:szCs w:val="16"/>
        </w:rPr>
        <w:t>))</w:t>
      </w:r>
      <w:r w:rsidRPr="00E81938">
        <w:rPr>
          <w:color w:val="000000"/>
          <w:sz w:val="16"/>
          <w:szCs w:val="16"/>
        </w:rPr>
        <w:br/>
      </w:r>
      <w:r w:rsidRPr="00E81938">
        <w:rPr>
          <w:color w:val="000000"/>
          <w:sz w:val="16"/>
          <w:szCs w:val="16"/>
        </w:rPr>
        <w:br/>
        <w:t xml:space="preserve">  biases = </w:t>
      </w:r>
      <w:proofErr w:type="spellStart"/>
      <w:r w:rsidRPr="00E81938">
        <w:rPr>
          <w:color w:val="000000"/>
          <w:sz w:val="16"/>
          <w:szCs w:val="16"/>
        </w:rPr>
        <w:t>tf.Variable</w:t>
      </w:r>
      <w:proofErr w:type="spellEnd"/>
      <w:r w:rsidRPr="00E81938">
        <w:rPr>
          <w:color w:val="000000"/>
          <w:sz w:val="16"/>
          <w:szCs w:val="16"/>
        </w:rPr>
        <w:t>(</w:t>
      </w:r>
      <w:proofErr w:type="spellStart"/>
      <w:r w:rsidRPr="00E81938">
        <w:rPr>
          <w:color w:val="000000"/>
          <w:sz w:val="16"/>
          <w:szCs w:val="16"/>
        </w:rPr>
        <w:t>tf.zeros</w:t>
      </w:r>
      <w:proofErr w:type="spellEnd"/>
      <w:r w:rsidRPr="00E81938">
        <w:rPr>
          <w:color w:val="000000"/>
          <w:sz w:val="16"/>
          <w:szCs w:val="16"/>
        </w:rPr>
        <w:t xml:space="preserve">([classes]), </w:t>
      </w:r>
      <w:r w:rsidRPr="00E81938">
        <w:rPr>
          <w:color w:val="660099"/>
          <w:sz w:val="16"/>
          <w:szCs w:val="16"/>
        </w:rPr>
        <w:t>name</w:t>
      </w:r>
      <w:r w:rsidRPr="00E81938">
        <w:rPr>
          <w:color w:val="000000"/>
          <w:sz w:val="16"/>
          <w:szCs w:val="16"/>
        </w:rPr>
        <w:t>=</w:t>
      </w:r>
      <w:r w:rsidRPr="00E81938">
        <w:rPr>
          <w:b/>
          <w:bCs/>
          <w:color w:val="008080"/>
          <w:sz w:val="16"/>
          <w:szCs w:val="16"/>
        </w:rPr>
        <w:t>'biases'</w:t>
      </w:r>
      <w:r w:rsidRPr="00E81938">
        <w:rPr>
          <w:color w:val="000000"/>
          <w:sz w:val="16"/>
          <w:szCs w:val="16"/>
        </w:rPr>
        <w:t>)</w:t>
      </w:r>
      <w:r w:rsidRPr="00E81938">
        <w:rPr>
          <w:color w:val="000000"/>
          <w:sz w:val="16"/>
          <w:szCs w:val="16"/>
        </w:rPr>
        <w:br/>
      </w:r>
      <w:r w:rsidRPr="00E81938">
        <w:rPr>
          <w:color w:val="000000"/>
          <w:sz w:val="16"/>
          <w:szCs w:val="16"/>
        </w:rPr>
        <w:br/>
        <w:t xml:space="preserve">  </w:t>
      </w:r>
      <w:r w:rsidRPr="00E81938">
        <w:rPr>
          <w:i/>
          <w:iCs/>
          <w:color w:val="808080"/>
          <w:sz w:val="16"/>
          <w:szCs w:val="16"/>
        </w:rPr>
        <w:t># Define the layer's output</w:t>
      </w:r>
      <w:r w:rsidRPr="00E81938">
        <w:rPr>
          <w:i/>
          <w:iCs/>
          <w:color w:val="808080"/>
          <w:sz w:val="16"/>
          <w:szCs w:val="16"/>
        </w:rPr>
        <w:br/>
        <w:t xml:space="preserve">  </w:t>
      </w:r>
      <w:r w:rsidRPr="00E81938">
        <w:rPr>
          <w:color w:val="000000"/>
          <w:sz w:val="16"/>
          <w:szCs w:val="16"/>
        </w:rPr>
        <w:t xml:space="preserve">logits = </w:t>
      </w:r>
      <w:proofErr w:type="spellStart"/>
      <w:r w:rsidRPr="00E81938">
        <w:rPr>
          <w:color w:val="000000"/>
          <w:sz w:val="16"/>
          <w:szCs w:val="16"/>
        </w:rPr>
        <w:t>tf.matmul</w:t>
      </w:r>
      <w:proofErr w:type="spellEnd"/>
      <w:r w:rsidRPr="00E81938">
        <w:rPr>
          <w:color w:val="000000"/>
          <w:sz w:val="16"/>
          <w:szCs w:val="16"/>
        </w:rPr>
        <w:t>(hidden2, weights) + biases</w:t>
      </w:r>
      <w:r w:rsidRPr="00E81938">
        <w:rPr>
          <w:color w:val="000000"/>
          <w:sz w:val="16"/>
          <w:szCs w:val="16"/>
        </w:rPr>
        <w:br/>
      </w:r>
      <w:r w:rsidRPr="00E81938">
        <w:rPr>
          <w:color w:val="000000"/>
          <w:sz w:val="16"/>
          <w:szCs w:val="16"/>
        </w:rPr>
        <w:br/>
        <w:t xml:space="preserve">  </w:t>
      </w:r>
      <w:r w:rsidRPr="00E81938">
        <w:rPr>
          <w:i/>
          <w:iCs/>
          <w:color w:val="808080"/>
          <w:sz w:val="16"/>
          <w:szCs w:val="16"/>
        </w:rPr>
        <w:t># Define summery-operation for 'logits'-variable</w:t>
      </w:r>
      <w:r w:rsidRPr="00E81938">
        <w:rPr>
          <w:i/>
          <w:iCs/>
          <w:color w:val="808080"/>
          <w:sz w:val="16"/>
          <w:szCs w:val="16"/>
        </w:rPr>
        <w:br/>
        <w:t xml:space="preserve">  </w:t>
      </w:r>
      <w:proofErr w:type="spellStart"/>
      <w:r w:rsidRPr="00E81938">
        <w:rPr>
          <w:color w:val="000000"/>
          <w:sz w:val="16"/>
          <w:szCs w:val="16"/>
        </w:rPr>
        <w:t>tf.summary.histogram</w:t>
      </w:r>
      <w:proofErr w:type="spellEnd"/>
      <w:r w:rsidRPr="00E81938">
        <w:rPr>
          <w:color w:val="000000"/>
          <w:sz w:val="16"/>
          <w:szCs w:val="16"/>
        </w:rPr>
        <w:t>(</w:t>
      </w:r>
      <w:r w:rsidRPr="00E81938">
        <w:rPr>
          <w:b/>
          <w:bCs/>
          <w:color w:val="008080"/>
          <w:sz w:val="16"/>
          <w:szCs w:val="16"/>
        </w:rPr>
        <w:t>'logits'</w:t>
      </w:r>
      <w:r w:rsidRPr="00E81938">
        <w:rPr>
          <w:color w:val="000000"/>
          <w:sz w:val="16"/>
          <w:szCs w:val="16"/>
        </w:rPr>
        <w:t>, logits)</w:t>
      </w:r>
    </w:p>
    <w:p w14:paraId="3B13EF89" w14:textId="282CFA41" w:rsidR="00C148A0" w:rsidRPr="00E81938" w:rsidRDefault="00C148A0" w:rsidP="006414FD">
      <w:pPr>
        <w:rPr>
          <w:b/>
          <w:sz w:val="24"/>
          <w:szCs w:val="24"/>
        </w:rPr>
      </w:pPr>
    </w:p>
    <w:p w14:paraId="6F616B02" w14:textId="6E5824E3" w:rsidR="001F5757" w:rsidRDefault="00C148A0" w:rsidP="001F5757">
      <w:r>
        <w:t>I have tried</w:t>
      </w:r>
      <w:r w:rsidR="00C15FFB">
        <w:t xml:space="preserve"> </w:t>
      </w:r>
      <w:r w:rsidR="001F5757">
        <w:t>different</w:t>
      </w:r>
      <w:r>
        <w:t xml:space="preserve"> sets of hyper-parameters</w:t>
      </w:r>
      <w:r w:rsidR="00C15FFB">
        <w:t xml:space="preserve"> ( number of hidden layers 1 and 2 with different number of neural units for each layer</w:t>
      </w:r>
      <w:r w:rsidR="001F5757">
        <w:t xml:space="preserve"> ( 200, 400, 500 ) ( 50, 100 , 300) </w:t>
      </w:r>
      <w:r w:rsidR="00C15FFB">
        <w:t xml:space="preserve">, different learning rate ( 0.01, 0.001, 0.05 ) and </w:t>
      </w:r>
      <w:r w:rsidR="001F5757">
        <w:t xml:space="preserve">different </w:t>
      </w:r>
      <w:r w:rsidR="00C15FFB">
        <w:t>activation and output functions</w:t>
      </w:r>
      <w:r w:rsidR="001F5757">
        <w:t xml:space="preserve">, </w:t>
      </w:r>
      <w:r w:rsidR="00C15FFB">
        <w:t xml:space="preserve"> </w:t>
      </w:r>
      <w:r w:rsidR="00303DA0">
        <w:t>and train the FNN model on the training samples ( 50000 images ) and apply the model over the validation set ( 10000 images)</w:t>
      </w:r>
      <w:r w:rsidR="001F5757">
        <w:t>.</w:t>
      </w:r>
      <w:r w:rsidR="001F5757" w:rsidRPr="001F5757">
        <w:t xml:space="preserve"> </w:t>
      </w:r>
      <w:r w:rsidR="001F5757">
        <w:t>Following are the results of the models that achieve the top accuracy (The first model has the highest accuracy):</w:t>
      </w:r>
    </w:p>
    <w:p w14:paraId="2826C9ED" w14:textId="148B123F" w:rsidR="007727FB" w:rsidRPr="00E61ABD" w:rsidRDefault="00E61ABD" w:rsidP="007727FB">
      <w:pPr>
        <w:rPr>
          <w:rFonts w:cstheme="minorHAnsi"/>
          <w:sz w:val="24"/>
          <w:szCs w:val="24"/>
        </w:rPr>
      </w:pPr>
      <w:r w:rsidRPr="00E61ABD">
        <w:rPr>
          <w:rFonts w:cstheme="minorHAnsi"/>
          <w:sz w:val="24"/>
          <w:szCs w:val="24"/>
        </w:rPr>
        <w:t xml:space="preserve">Also, confusion matrix, average accuracy, per-class Precision and Recall have be calculated: </w:t>
      </w:r>
    </w:p>
    <w:p w14:paraId="409FA915" w14:textId="5F34D457" w:rsidR="00180779" w:rsidRDefault="00180779" w:rsidP="00C15FFB">
      <w:pPr>
        <w:pStyle w:val="ListParagraph"/>
        <w:numPr>
          <w:ilvl w:val="0"/>
          <w:numId w:val="5"/>
        </w:numPr>
        <w:ind w:left="360"/>
      </w:pPr>
      <w:r>
        <w:t>Number of hidden layers: 1, Number of neural units for each hidden layer: 400, Learning rate:0.</w:t>
      </w:r>
      <w:proofErr w:type="gramStart"/>
      <w:r>
        <w:t>0</w:t>
      </w:r>
      <w:r w:rsidR="00C15FFB">
        <w:t>5</w:t>
      </w:r>
      <w:r>
        <w:t xml:space="preserve"> ,</w:t>
      </w:r>
      <w:proofErr w:type="gramEnd"/>
      <w:r>
        <w:t xml:space="preserve"> Activation function: </w:t>
      </w:r>
      <w:proofErr w:type="spellStart"/>
      <w:r w:rsidR="00757179">
        <w:t>tanh_opt</w:t>
      </w:r>
      <w:proofErr w:type="spellEnd"/>
    </w:p>
    <w:p w14:paraId="03827A2E" w14:textId="77777777" w:rsidR="00C15FFB" w:rsidRDefault="00C15FFB" w:rsidP="00C15FFB">
      <w:r>
        <w:t>Step 0, training accuracy 0.1475</w:t>
      </w:r>
    </w:p>
    <w:p w14:paraId="3F95F92C" w14:textId="77777777" w:rsidR="00C15FFB" w:rsidRDefault="00C15FFB" w:rsidP="00C15FFB">
      <w:r>
        <w:t>Step 100, training accuracy 0.7925</w:t>
      </w:r>
    </w:p>
    <w:p w14:paraId="7784EB3E" w14:textId="77777777" w:rsidR="00C15FFB" w:rsidRDefault="00C15FFB" w:rsidP="00C15FFB">
      <w:r>
        <w:t>Step 200, training accuracy 0.835</w:t>
      </w:r>
    </w:p>
    <w:p w14:paraId="414196B2" w14:textId="77777777" w:rsidR="00C15FFB" w:rsidRDefault="00C15FFB" w:rsidP="00C15FFB">
      <w:r>
        <w:t>Step 300, training accuracy 0.825</w:t>
      </w:r>
    </w:p>
    <w:p w14:paraId="0C3EF72B" w14:textId="77777777" w:rsidR="00C15FFB" w:rsidRDefault="00C15FFB" w:rsidP="00C15FFB">
      <w:r>
        <w:t>Step 400, training accuracy 0.8725</w:t>
      </w:r>
    </w:p>
    <w:p w14:paraId="669CF18E" w14:textId="77777777" w:rsidR="00C15FFB" w:rsidRDefault="00C15FFB" w:rsidP="00C15FFB">
      <w:r>
        <w:t>Step 500, training accuracy 0.8425</w:t>
      </w:r>
    </w:p>
    <w:p w14:paraId="2DEBB29F" w14:textId="77777777" w:rsidR="00C15FFB" w:rsidRDefault="00C15FFB" w:rsidP="00C15FFB">
      <w:r>
        <w:t>Step 600, training accuracy 0.885</w:t>
      </w:r>
    </w:p>
    <w:p w14:paraId="46305607" w14:textId="77777777" w:rsidR="00C15FFB" w:rsidRDefault="00C15FFB" w:rsidP="00C15FFB">
      <w:r>
        <w:t>Step 700, training accuracy 0.895</w:t>
      </w:r>
    </w:p>
    <w:p w14:paraId="47612355" w14:textId="77777777" w:rsidR="00C15FFB" w:rsidRDefault="00C15FFB" w:rsidP="00C15FFB">
      <w:r>
        <w:t>Step 800, training accuracy 0.805</w:t>
      </w:r>
    </w:p>
    <w:p w14:paraId="74955715" w14:textId="77777777" w:rsidR="00C15FFB" w:rsidRDefault="00C15FFB" w:rsidP="00C15FFB">
      <w:r>
        <w:t>Step 900, training accuracy 0.85</w:t>
      </w:r>
    </w:p>
    <w:p w14:paraId="203AAD5A" w14:textId="77777777" w:rsidR="00C15FFB" w:rsidRDefault="00C15FFB" w:rsidP="00C15FFB">
      <w:r>
        <w:t>Saved checkpoint</w:t>
      </w:r>
    </w:p>
    <w:p w14:paraId="06191EC1" w14:textId="77777777" w:rsidR="00C15FFB" w:rsidRDefault="00C15FFB" w:rsidP="00C15FFB">
      <w:r>
        <w:t>Step 1000, training accuracy 0.83</w:t>
      </w:r>
    </w:p>
    <w:p w14:paraId="0CBD896A" w14:textId="77777777" w:rsidR="00C15FFB" w:rsidRDefault="00C15FFB" w:rsidP="00C15FFB">
      <w:r>
        <w:t>Step 1100, training accuracy 0.8475</w:t>
      </w:r>
    </w:p>
    <w:p w14:paraId="5E4D5CEE" w14:textId="77777777" w:rsidR="00C15FFB" w:rsidRDefault="00C15FFB" w:rsidP="00C15FFB">
      <w:r>
        <w:t>Step 1200, training accuracy 0.8375</w:t>
      </w:r>
    </w:p>
    <w:p w14:paraId="58F303DB" w14:textId="77777777" w:rsidR="00C15FFB" w:rsidRDefault="00C15FFB" w:rsidP="00C15FFB">
      <w:r>
        <w:t>Step 1300, training accuracy 0.89</w:t>
      </w:r>
    </w:p>
    <w:p w14:paraId="7DE7C9E3" w14:textId="77777777" w:rsidR="00C15FFB" w:rsidRDefault="00C15FFB" w:rsidP="00C15FFB">
      <w:r>
        <w:lastRenderedPageBreak/>
        <w:t>Step 1400, training accuracy 0.8225</w:t>
      </w:r>
    </w:p>
    <w:p w14:paraId="403907CB" w14:textId="77777777" w:rsidR="00C15FFB" w:rsidRDefault="00C15FFB" w:rsidP="00C15FFB">
      <w:r>
        <w:t>Step 1500, training accuracy 0.805</w:t>
      </w:r>
    </w:p>
    <w:p w14:paraId="66ECDA2D" w14:textId="77777777" w:rsidR="00C15FFB" w:rsidRDefault="00C15FFB" w:rsidP="00C15FFB">
      <w:r>
        <w:t>Step 1600, training accuracy 0.865</w:t>
      </w:r>
    </w:p>
    <w:p w14:paraId="277ACB9D" w14:textId="77777777" w:rsidR="00C15FFB" w:rsidRDefault="00C15FFB" w:rsidP="00C15FFB">
      <w:r>
        <w:t>Step 1700, training accuracy 0.865</w:t>
      </w:r>
    </w:p>
    <w:p w14:paraId="2CE202A7" w14:textId="77777777" w:rsidR="00C15FFB" w:rsidRDefault="00C15FFB" w:rsidP="00C15FFB">
      <w:r>
        <w:t>Step 1800, training accuracy 0.865</w:t>
      </w:r>
    </w:p>
    <w:p w14:paraId="758C987B" w14:textId="77777777" w:rsidR="00C15FFB" w:rsidRDefault="00C15FFB" w:rsidP="00C15FFB">
      <w:r>
        <w:t>Step 1900, training accuracy 0.8425</w:t>
      </w:r>
    </w:p>
    <w:p w14:paraId="2DC2A264" w14:textId="77777777" w:rsidR="00C15FFB" w:rsidRDefault="00C15FFB" w:rsidP="00C15FFB">
      <w:r>
        <w:t>Saved checkpoint</w:t>
      </w:r>
    </w:p>
    <w:p w14:paraId="1EDCABF9" w14:textId="2015A143" w:rsidR="00C15FFB" w:rsidRDefault="00056D48" w:rsidP="00C15FFB">
      <w:r>
        <w:t xml:space="preserve">Validation </w:t>
      </w:r>
      <w:r w:rsidR="00C15FFB">
        <w:t>accuracy 0.8538</w:t>
      </w:r>
    </w:p>
    <w:p w14:paraId="12BE3A8A" w14:textId="77777777" w:rsidR="00C15FFB" w:rsidRDefault="00C15FFB" w:rsidP="00C15FFB">
      <w:r>
        <w:t>Total time: 43.81s</w:t>
      </w:r>
    </w:p>
    <w:p w14:paraId="26D873C3" w14:textId="77777777" w:rsidR="00C15FFB" w:rsidRDefault="00C15FFB" w:rsidP="00C15FFB">
      <w:proofErr w:type="spellStart"/>
      <w:r>
        <w:t>confusion_matrix</w:t>
      </w:r>
      <w:proofErr w:type="spellEnd"/>
    </w:p>
    <w:p w14:paraId="58DDB915" w14:textId="77777777" w:rsidR="00C15FFB" w:rsidRDefault="00C15FFB" w:rsidP="00C15FFB">
      <w:r>
        <w:t>[[ 925    0    4    3    1   16   16    3    9    1]</w:t>
      </w:r>
    </w:p>
    <w:p w14:paraId="4D125224" w14:textId="77777777" w:rsidR="00C15FFB" w:rsidRDefault="00C15FFB" w:rsidP="00C15FFB">
      <w:r>
        <w:t xml:space="preserve"> [   0 1103    1    3    2    3    1    2    9    0]</w:t>
      </w:r>
    </w:p>
    <w:p w14:paraId="52E5FE0D" w14:textId="77777777" w:rsidR="00C15FFB" w:rsidRDefault="00C15FFB" w:rsidP="00C15FFB">
      <w:r>
        <w:t xml:space="preserve"> </w:t>
      </w:r>
      <w:proofErr w:type="gramStart"/>
      <w:r>
        <w:t>[  16</w:t>
      </w:r>
      <w:proofErr w:type="gramEnd"/>
      <w:r>
        <w:t xml:space="preserve">   42  801   22   24    1   62   16   21    1]</w:t>
      </w:r>
    </w:p>
    <w:p w14:paraId="5C5023CB" w14:textId="77777777" w:rsidR="00C15FFB" w:rsidRDefault="00C15FFB" w:rsidP="00C15FFB">
      <w:r>
        <w:t xml:space="preserve"> [   5   22   </w:t>
      </w:r>
      <w:proofErr w:type="gramStart"/>
      <w:r>
        <w:t>23  861</w:t>
      </w:r>
      <w:proofErr w:type="gramEnd"/>
      <w:r>
        <w:t xml:space="preserve">    5   45    7   20   22    9]</w:t>
      </w:r>
    </w:p>
    <w:p w14:paraId="097A123E" w14:textId="77777777" w:rsidR="00C15FFB" w:rsidRDefault="00C15FFB" w:rsidP="00C15FFB">
      <w:r>
        <w:t xml:space="preserve"> [   1   18    4    </w:t>
      </w:r>
      <w:proofErr w:type="gramStart"/>
      <w:r>
        <w:t>0  896</w:t>
      </w:r>
      <w:proofErr w:type="gramEnd"/>
      <w:r>
        <w:t xml:space="preserve">    2   25    2    5   55]</w:t>
      </w:r>
    </w:p>
    <w:p w14:paraId="2B1A92CA" w14:textId="77777777" w:rsidR="00C15FFB" w:rsidRDefault="00C15FFB" w:rsidP="00C15FFB">
      <w:r>
        <w:t xml:space="preserve"> </w:t>
      </w:r>
      <w:proofErr w:type="gramStart"/>
      <w:r>
        <w:t>[  23</w:t>
      </w:r>
      <w:proofErr w:type="gramEnd"/>
      <w:r>
        <w:t xml:space="preserve">   56   10   55   30  643   35   11   19    9]</w:t>
      </w:r>
    </w:p>
    <w:p w14:paraId="357E270D" w14:textId="77777777" w:rsidR="00C15FFB" w:rsidRDefault="00C15FFB" w:rsidP="00C15FFB">
      <w:r>
        <w:t xml:space="preserve"> </w:t>
      </w:r>
      <w:proofErr w:type="gramStart"/>
      <w:r>
        <w:t>[  13</w:t>
      </w:r>
      <w:proofErr w:type="gramEnd"/>
      <w:r>
        <w:t xml:space="preserve">   21   31    0    6   11  886    1    3    0]</w:t>
      </w:r>
    </w:p>
    <w:p w14:paraId="43ACE521" w14:textId="77777777" w:rsidR="00C15FFB" w:rsidRDefault="00C15FFB" w:rsidP="00C15FFB">
      <w:r>
        <w:t xml:space="preserve"> [   7   40   13    0   13    6    </w:t>
      </w:r>
      <w:proofErr w:type="gramStart"/>
      <w:r>
        <w:t>0  936</w:t>
      </w:r>
      <w:proofErr w:type="gramEnd"/>
      <w:r>
        <w:t xml:space="preserve">    1   32]</w:t>
      </w:r>
    </w:p>
    <w:p w14:paraId="5ADF00CC" w14:textId="77777777" w:rsidR="00C15FFB" w:rsidRDefault="00C15FFB" w:rsidP="00C15FFB">
      <w:r>
        <w:t xml:space="preserve"> [   3   66   17   47    7   28    9    </w:t>
      </w:r>
      <w:proofErr w:type="gramStart"/>
      <w:r>
        <w:t>3  763</w:t>
      </w:r>
      <w:proofErr w:type="gramEnd"/>
      <w:r>
        <w:t xml:space="preserve">   33]</w:t>
      </w:r>
    </w:p>
    <w:p w14:paraId="382E7BD6" w14:textId="77777777" w:rsidR="00C15FFB" w:rsidRDefault="00C15FFB" w:rsidP="00C15FFB">
      <w:r>
        <w:t xml:space="preserve"> [   7   24   11   19   83    5    2   90   </w:t>
      </w:r>
      <w:proofErr w:type="gramStart"/>
      <w:r>
        <w:t>13  724</w:t>
      </w:r>
      <w:proofErr w:type="gramEnd"/>
      <w:r>
        <w:t>]]</w:t>
      </w:r>
    </w:p>
    <w:p w14:paraId="6A517F88" w14:textId="77777777" w:rsidR="00C15FFB" w:rsidRDefault="00C15FFB" w:rsidP="00C15FFB">
      <w:r>
        <w:t>accuracy</w:t>
      </w:r>
    </w:p>
    <w:p w14:paraId="5396667D" w14:textId="77777777" w:rsidR="00C15FFB" w:rsidRDefault="00C15FFB" w:rsidP="00C15FFB">
      <w:r>
        <w:t>0.8538</w:t>
      </w:r>
    </w:p>
    <w:p w14:paraId="4BE69A55" w14:textId="77777777" w:rsidR="00C15FFB" w:rsidRDefault="00C15FFB" w:rsidP="00C15FFB">
      <w:proofErr w:type="spellStart"/>
      <w:r>
        <w:t>recall_array</w:t>
      </w:r>
      <w:proofErr w:type="spellEnd"/>
    </w:p>
    <w:p w14:paraId="68BB8F4F" w14:textId="77777777" w:rsidR="00C15FFB" w:rsidRDefault="00C15FFB" w:rsidP="00C15FFB">
      <w:r>
        <w:t>[0.94580777 0.98131673 0.79622266 0.84494603 0.88888889 0.72166105</w:t>
      </w:r>
    </w:p>
    <w:p w14:paraId="7E75C122" w14:textId="77777777" w:rsidR="00C15FFB" w:rsidRDefault="00C15FFB" w:rsidP="00C15FFB">
      <w:r>
        <w:t xml:space="preserve"> 0.91152263 0.89312977 </w:t>
      </w:r>
      <w:proofErr w:type="gramStart"/>
      <w:r>
        <w:t>0.7817623  0.7402863</w:t>
      </w:r>
      <w:proofErr w:type="gramEnd"/>
      <w:r>
        <w:t xml:space="preserve"> ]</w:t>
      </w:r>
    </w:p>
    <w:p w14:paraId="067F23BA" w14:textId="77777777" w:rsidR="00C15FFB" w:rsidRDefault="00C15FFB" w:rsidP="00C15FFB">
      <w:proofErr w:type="spellStart"/>
      <w:r>
        <w:t>precision_array</w:t>
      </w:r>
      <w:proofErr w:type="spellEnd"/>
    </w:p>
    <w:p w14:paraId="568A391C" w14:textId="77777777" w:rsidR="00C15FFB" w:rsidRDefault="00C15FFB" w:rsidP="00C15FFB">
      <w:r>
        <w:t>[0.925      0.79238506 0.87540984 0.85247525 0.83973758 0.84605263</w:t>
      </w:r>
    </w:p>
    <w:p w14:paraId="5589FE47" w14:textId="0FBDDD43" w:rsidR="00C15FFB" w:rsidRDefault="00C15FFB" w:rsidP="00C15FFB">
      <w:r>
        <w:t xml:space="preserve"> 0.84947267 0.86346863 0.88208092 0.83796296]</w:t>
      </w:r>
    </w:p>
    <w:p w14:paraId="4AB68756" w14:textId="490C661B" w:rsidR="00180779" w:rsidRDefault="00180779" w:rsidP="001F5757">
      <w:pPr>
        <w:pBdr>
          <w:bottom w:val="single" w:sz="4" w:space="1" w:color="auto"/>
        </w:pBdr>
      </w:pPr>
    </w:p>
    <w:p w14:paraId="11507673" w14:textId="74FDDA5D" w:rsidR="00180779" w:rsidRDefault="00180779" w:rsidP="00660042">
      <w:pPr>
        <w:pStyle w:val="ListParagraph"/>
        <w:numPr>
          <w:ilvl w:val="0"/>
          <w:numId w:val="4"/>
        </w:numPr>
        <w:ind w:left="270"/>
      </w:pPr>
      <w:r>
        <w:lastRenderedPageBreak/>
        <w:t xml:space="preserve">Number of hidden layers: </w:t>
      </w:r>
      <w:proofErr w:type="gramStart"/>
      <w:r>
        <w:t>2 ,</w:t>
      </w:r>
      <w:proofErr w:type="gramEnd"/>
      <w:r>
        <w:t xml:space="preserve"> Number of neural units for each hidden layer: 300, 100 ,  Learning rate:0.0</w:t>
      </w:r>
      <w:r w:rsidR="00660042">
        <w:t>5</w:t>
      </w:r>
      <w:r>
        <w:t xml:space="preserve"> , Activation function: </w:t>
      </w:r>
      <w:proofErr w:type="spellStart"/>
      <w:r>
        <w:t>tanh_opt</w:t>
      </w:r>
      <w:proofErr w:type="spellEnd"/>
    </w:p>
    <w:p w14:paraId="50DE6E66" w14:textId="77777777" w:rsidR="00660042" w:rsidRDefault="00660042" w:rsidP="00660042">
      <w:r>
        <w:t>Step 0, training accuracy 0.0525</w:t>
      </w:r>
    </w:p>
    <w:p w14:paraId="003E214A" w14:textId="77777777" w:rsidR="00660042" w:rsidRDefault="00660042" w:rsidP="00660042">
      <w:r>
        <w:t>Step 100, training accuracy 0.77</w:t>
      </w:r>
    </w:p>
    <w:p w14:paraId="6A8FCC60" w14:textId="77777777" w:rsidR="00660042" w:rsidRDefault="00660042" w:rsidP="00660042">
      <w:r>
        <w:t>Step 200, training accuracy 0.79</w:t>
      </w:r>
    </w:p>
    <w:p w14:paraId="29A07D6F" w14:textId="77777777" w:rsidR="00660042" w:rsidRDefault="00660042" w:rsidP="00660042">
      <w:r>
        <w:t>Step 300, training accuracy 0.7775</w:t>
      </w:r>
    </w:p>
    <w:p w14:paraId="0CF8C52C" w14:textId="77777777" w:rsidR="00660042" w:rsidRDefault="00660042" w:rsidP="00660042">
      <w:r>
        <w:t>Step 400, training accuracy 0.7875</w:t>
      </w:r>
    </w:p>
    <w:p w14:paraId="3EB0E527" w14:textId="77777777" w:rsidR="00660042" w:rsidRDefault="00660042" w:rsidP="00660042">
      <w:r>
        <w:t>Step 500, training accuracy 0.7775</w:t>
      </w:r>
    </w:p>
    <w:p w14:paraId="2353DD8A" w14:textId="77777777" w:rsidR="00660042" w:rsidRDefault="00660042" w:rsidP="00660042">
      <w:r>
        <w:t>Step 600, training accuracy 0.775</w:t>
      </w:r>
    </w:p>
    <w:p w14:paraId="6366BED6" w14:textId="77777777" w:rsidR="00660042" w:rsidRDefault="00660042" w:rsidP="00660042">
      <w:r>
        <w:t>Step 700, training accuracy 0.7825</w:t>
      </w:r>
    </w:p>
    <w:p w14:paraId="77B4116C" w14:textId="77777777" w:rsidR="00660042" w:rsidRDefault="00660042" w:rsidP="00660042">
      <w:r>
        <w:t>Step 800, training accuracy 0.815</w:t>
      </w:r>
    </w:p>
    <w:p w14:paraId="520D5BD6" w14:textId="77777777" w:rsidR="00660042" w:rsidRDefault="00660042" w:rsidP="00660042">
      <w:r>
        <w:t>Step 900, training accuracy 0.76</w:t>
      </w:r>
    </w:p>
    <w:p w14:paraId="65890778" w14:textId="77777777" w:rsidR="00660042" w:rsidRDefault="00660042" w:rsidP="00660042">
      <w:r>
        <w:t>Saved checkpoint</w:t>
      </w:r>
    </w:p>
    <w:p w14:paraId="54F0618E" w14:textId="77777777" w:rsidR="00660042" w:rsidRDefault="00660042" w:rsidP="00660042">
      <w:r>
        <w:t>Step 1000, training accuracy 0.7925</w:t>
      </w:r>
    </w:p>
    <w:p w14:paraId="24DB720F" w14:textId="77777777" w:rsidR="00660042" w:rsidRDefault="00660042" w:rsidP="00660042">
      <w:r>
        <w:t>Step 1100, training accuracy 0.7925</w:t>
      </w:r>
    </w:p>
    <w:p w14:paraId="11B36B64" w14:textId="77777777" w:rsidR="00660042" w:rsidRDefault="00660042" w:rsidP="00660042">
      <w:r>
        <w:t>Step 1200, training accuracy 0.79</w:t>
      </w:r>
    </w:p>
    <w:p w14:paraId="2B2B88D0" w14:textId="77777777" w:rsidR="00660042" w:rsidRDefault="00660042" w:rsidP="00660042">
      <w:r>
        <w:t>Step 1300, training accuracy 0.79</w:t>
      </w:r>
    </w:p>
    <w:p w14:paraId="402C50DB" w14:textId="77777777" w:rsidR="00660042" w:rsidRDefault="00660042" w:rsidP="00660042">
      <w:r>
        <w:t>Step 1400, training accuracy 0.8025</w:t>
      </w:r>
    </w:p>
    <w:p w14:paraId="7F26AB5C" w14:textId="77777777" w:rsidR="00660042" w:rsidRDefault="00660042" w:rsidP="00660042">
      <w:r>
        <w:t>Step 1500, training accuracy 0.795</w:t>
      </w:r>
    </w:p>
    <w:p w14:paraId="0988E568" w14:textId="77777777" w:rsidR="00660042" w:rsidRDefault="00660042" w:rsidP="00660042">
      <w:r>
        <w:t>Step 1600, training accuracy 0.765</w:t>
      </w:r>
    </w:p>
    <w:p w14:paraId="63D5795B" w14:textId="77777777" w:rsidR="00660042" w:rsidRDefault="00660042" w:rsidP="00660042">
      <w:r>
        <w:t>Step 1700, training accuracy 0.7875</w:t>
      </w:r>
    </w:p>
    <w:p w14:paraId="0F9D8934" w14:textId="77777777" w:rsidR="00660042" w:rsidRDefault="00660042" w:rsidP="00660042">
      <w:r>
        <w:t>Step 1800, training accuracy 0.77</w:t>
      </w:r>
    </w:p>
    <w:p w14:paraId="29A54E02" w14:textId="77777777" w:rsidR="00660042" w:rsidRDefault="00660042" w:rsidP="00660042">
      <w:r>
        <w:t>Step 1900, training accuracy 0.755</w:t>
      </w:r>
    </w:p>
    <w:p w14:paraId="45AE6C75" w14:textId="77777777" w:rsidR="00660042" w:rsidRDefault="00660042" w:rsidP="00660042">
      <w:r>
        <w:t>Saved checkpoint</w:t>
      </w:r>
    </w:p>
    <w:p w14:paraId="4F839427" w14:textId="3784396C" w:rsidR="00660042" w:rsidRDefault="00E61ABD" w:rsidP="00660042">
      <w:r>
        <w:t xml:space="preserve">Validation </w:t>
      </w:r>
      <w:r w:rsidR="00660042">
        <w:t>accuracy 0.7869</w:t>
      </w:r>
    </w:p>
    <w:p w14:paraId="05D7793C" w14:textId="77777777" w:rsidR="00660042" w:rsidRDefault="00660042" w:rsidP="00660042">
      <w:r>
        <w:t>Total time: 51.58s</w:t>
      </w:r>
    </w:p>
    <w:p w14:paraId="365296D7" w14:textId="77777777" w:rsidR="00660042" w:rsidRDefault="00660042" w:rsidP="00660042">
      <w:proofErr w:type="spellStart"/>
      <w:r>
        <w:t>confusion_matrix</w:t>
      </w:r>
      <w:proofErr w:type="spellEnd"/>
    </w:p>
    <w:p w14:paraId="197177BF" w14:textId="77777777" w:rsidR="00660042" w:rsidRDefault="00660042" w:rsidP="00660042">
      <w:r>
        <w:t>[[ 941    1    8   13    2    7    9    2    1    0]</w:t>
      </w:r>
    </w:p>
    <w:p w14:paraId="310B925C" w14:textId="77777777" w:rsidR="00660042" w:rsidRDefault="00660042" w:rsidP="00660042">
      <w:r>
        <w:t xml:space="preserve"> [   0 1076    9    6    0    0    0    2    9    3]</w:t>
      </w:r>
    </w:p>
    <w:p w14:paraId="23FAA133" w14:textId="77777777" w:rsidR="00660042" w:rsidRDefault="00660042" w:rsidP="00660042">
      <w:r>
        <w:lastRenderedPageBreak/>
        <w:t xml:space="preserve"> </w:t>
      </w:r>
      <w:proofErr w:type="gramStart"/>
      <w:r>
        <w:t>[  30</w:t>
      </w:r>
      <w:proofErr w:type="gramEnd"/>
      <w:r>
        <w:t xml:space="preserve">   51  795   57   30    0   60   22    1    1]</w:t>
      </w:r>
    </w:p>
    <w:p w14:paraId="6106E9D5" w14:textId="77777777" w:rsidR="00660042" w:rsidRDefault="00660042" w:rsidP="00660042">
      <w:r>
        <w:t xml:space="preserve"> [   6   29   </w:t>
      </w:r>
      <w:proofErr w:type="gramStart"/>
      <w:r>
        <w:t>35  810</w:t>
      </w:r>
      <w:proofErr w:type="gramEnd"/>
      <w:r>
        <w:t xml:space="preserve">    3   34    2   27   29    8]</w:t>
      </w:r>
    </w:p>
    <w:p w14:paraId="61457515" w14:textId="77777777" w:rsidR="00660042" w:rsidRDefault="00660042" w:rsidP="00660042">
      <w:r>
        <w:t xml:space="preserve"> [   6   14    6    </w:t>
      </w:r>
      <w:proofErr w:type="gramStart"/>
      <w:r>
        <w:t>0  761</w:t>
      </w:r>
      <w:proofErr w:type="gramEnd"/>
      <w:r>
        <w:t xml:space="preserve">    0   29    4    3  135]</w:t>
      </w:r>
    </w:p>
    <w:p w14:paraId="40A98543" w14:textId="77777777" w:rsidR="00660042" w:rsidRDefault="00660042" w:rsidP="00660042">
      <w:r>
        <w:t xml:space="preserve"> </w:t>
      </w:r>
      <w:proofErr w:type="gramStart"/>
      <w:r>
        <w:t>[  52</w:t>
      </w:r>
      <w:proofErr w:type="gramEnd"/>
      <w:r>
        <w:t xml:space="preserve">   19   37  113   21  440   40   10  109   41]</w:t>
      </w:r>
    </w:p>
    <w:p w14:paraId="426A44FD" w14:textId="77777777" w:rsidR="00660042" w:rsidRDefault="00660042" w:rsidP="00660042">
      <w:r>
        <w:t xml:space="preserve"> </w:t>
      </w:r>
      <w:proofErr w:type="gramStart"/>
      <w:r>
        <w:t>[  21</w:t>
      </w:r>
      <w:proofErr w:type="gramEnd"/>
      <w:r>
        <w:t xml:space="preserve">   16   26    0   12    2  868    0   23    0]</w:t>
      </w:r>
    </w:p>
    <w:p w14:paraId="01E57C19" w14:textId="77777777" w:rsidR="00660042" w:rsidRDefault="00660042" w:rsidP="00660042">
      <w:r>
        <w:t xml:space="preserve"> [   6   54    3    3    7    0    0 1005    0   48]</w:t>
      </w:r>
    </w:p>
    <w:p w14:paraId="5BD68AEB" w14:textId="77777777" w:rsidR="00660042" w:rsidRDefault="00660042" w:rsidP="00660042">
      <w:r>
        <w:t xml:space="preserve"> </w:t>
      </w:r>
      <w:proofErr w:type="gramStart"/>
      <w:r>
        <w:t>[  19</w:t>
      </w:r>
      <w:proofErr w:type="gramEnd"/>
      <w:r>
        <w:t xml:space="preserve">   86   11   69   24   78   36    3  613   25]</w:t>
      </w:r>
    </w:p>
    <w:p w14:paraId="509C5049" w14:textId="77777777" w:rsidR="00660042" w:rsidRDefault="00660042" w:rsidP="00660042">
      <w:r>
        <w:t xml:space="preserve"> </w:t>
      </w:r>
      <w:proofErr w:type="gramStart"/>
      <w:r>
        <w:t>[  11</w:t>
      </w:r>
      <w:proofErr w:type="gramEnd"/>
      <w:r>
        <w:t xml:space="preserve">   22    6    9  228    6    2  133    6  560]]</w:t>
      </w:r>
    </w:p>
    <w:p w14:paraId="17C0D51E" w14:textId="77777777" w:rsidR="00660042" w:rsidRDefault="00660042" w:rsidP="00660042">
      <w:r>
        <w:t>accuracy</w:t>
      </w:r>
    </w:p>
    <w:p w14:paraId="5BBC9625" w14:textId="77777777" w:rsidR="00660042" w:rsidRPr="00757179" w:rsidRDefault="00660042" w:rsidP="00660042">
      <w:pPr>
        <w:rPr>
          <w:color w:val="000000" w:themeColor="text1"/>
        </w:rPr>
      </w:pPr>
      <w:r w:rsidRPr="00757179">
        <w:rPr>
          <w:color w:val="000000" w:themeColor="text1"/>
        </w:rPr>
        <w:t>0.7869</w:t>
      </w:r>
    </w:p>
    <w:p w14:paraId="6CD8F6C2" w14:textId="77777777" w:rsidR="00660042" w:rsidRDefault="00660042" w:rsidP="00660042">
      <w:proofErr w:type="spellStart"/>
      <w:r>
        <w:t>recall_array</w:t>
      </w:r>
      <w:proofErr w:type="spellEnd"/>
    </w:p>
    <w:p w14:paraId="5A7F7134" w14:textId="77777777" w:rsidR="00660042" w:rsidRDefault="00660042" w:rsidP="00660042">
      <w:r>
        <w:t>[0.95630081 0.97375566 0.75931232 0.82400814 0.79436326 0.49886621</w:t>
      </w:r>
    </w:p>
    <w:p w14:paraId="6626B420" w14:textId="77777777" w:rsidR="00660042" w:rsidRDefault="00660042" w:rsidP="00660042">
      <w:r>
        <w:t xml:space="preserve"> 0.89669421 0.89253996 0.63589212 0.56968464]</w:t>
      </w:r>
    </w:p>
    <w:p w14:paraId="75D92077" w14:textId="77777777" w:rsidR="00660042" w:rsidRDefault="00660042" w:rsidP="00660042">
      <w:proofErr w:type="spellStart"/>
      <w:r>
        <w:t>precision_array</w:t>
      </w:r>
      <w:proofErr w:type="spellEnd"/>
    </w:p>
    <w:p w14:paraId="25BF6434" w14:textId="77777777" w:rsidR="00660042" w:rsidRDefault="00660042" w:rsidP="00660042">
      <w:r>
        <w:t>[0.86172161 0.78654971 0.84935897 0.75       0.69944853 0.77601411</w:t>
      </w:r>
    </w:p>
    <w:p w14:paraId="49AF13FA" w14:textId="3A73D2D1" w:rsidR="00660042" w:rsidRDefault="00660042" w:rsidP="00660042">
      <w:r>
        <w:t xml:space="preserve"> 0.82982792 0.83195364 </w:t>
      </w:r>
      <w:proofErr w:type="gramStart"/>
      <w:r>
        <w:t>0.7720403  0.68209501</w:t>
      </w:r>
      <w:proofErr w:type="gramEnd"/>
      <w:r>
        <w:t>]</w:t>
      </w:r>
    </w:p>
    <w:p w14:paraId="2D4C04C2" w14:textId="77777777" w:rsidR="00180779" w:rsidRDefault="00180779" w:rsidP="00180779"/>
    <w:p w14:paraId="7BB607A6" w14:textId="2703D197" w:rsidR="00180779" w:rsidRDefault="00180779" w:rsidP="001F5757">
      <w:pPr>
        <w:pBdr>
          <w:bottom w:val="single" w:sz="4" w:space="1" w:color="auto"/>
        </w:pBdr>
      </w:pPr>
    </w:p>
    <w:p w14:paraId="588C44A0" w14:textId="21FEC987" w:rsidR="008D572A" w:rsidRDefault="008D572A" w:rsidP="007727FB">
      <w:pPr>
        <w:pStyle w:val="ListParagraph"/>
        <w:numPr>
          <w:ilvl w:val="0"/>
          <w:numId w:val="3"/>
        </w:numPr>
        <w:ind w:left="270" w:hanging="270"/>
      </w:pPr>
      <w:r>
        <w:t>Number of hidden layers: 2, Number of neural units for each hidden layer: 400, 100, Learning rate:0.</w:t>
      </w:r>
      <w:proofErr w:type="gramStart"/>
      <w:r>
        <w:t>01 ,</w:t>
      </w:r>
      <w:proofErr w:type="gramEnd"/>
      <w:r>
        <w:t xml:space="preserve"> Activation function: </w:t>
      </w:r>
      <w:proofErr w:type="spellStart"/>
      <w:r>
        <w:t>relu</w:t>
      </w:r>
      <w:proofErr w:type="spellEnd"/>
    </w:p>
    <w:p w14:paraId="3B73CC70" w14:textId="77777777" w:rsidR="008D572A" w:rsidRDefault="008D572A" w:rsidP="008D572A">
      <w:r>
        <w:t>Step 0, training accuracy 0.055</w:t>
      </w:r>
    </w:p>
    <w:p w14:paraId="6476B65C" w14:textId="77777777" w:rsidR="008D572A" w:rsidRDefault="008D572A" w:rsidP="008D572A">
      <w:r>
        <w:t>Step 100, training accuracy 0.6075</w:t>
      </w:r>
    </w:p>
    <w:p w14:paraId="393EC0D0" w14:textId="77777777" w:rsidR="008D572A" w:rsidRDefault="008D572A" w:rsidP="008D572A">
      <w:r>
        <w:t>Step 200, training accuracy 0.705</w:t>
      </w:r>
    </w:p>
    <w:p w14:paraId="3777B9CA" w14:textId="77777777" w:rsidR="008D572A" w:rsidRDefault="008D572A" w:rsidP="008D572A">
      <w:r>
        <w:t>Step 300, training accuracy 0.6975</w:t>
      </w:r>
    </w:p>
    <w:p w14:paraId="071F4624" w14:textId="77777777" w:rsidR="008D572A" w:rsidRDefault="008D572A" w:rsidP="008D572A">
      <w:r>
        <w:t>Step 400, training accuracy 0.725</w:t>
      </w:r>
    </w:p>
    <w:p w14:paraId="55D278B1" w14:textId="77777777" w:rsidR="008D572A" w:rsidRDefault="008D572A" w:rsidP="008D572A">
      <w:r>
        <w:t>Step 500, training accuracy 0.72</w:t>
      </w:r>
    </w:p>
    <w:p w14:paraId="066CFF30" w14:textId="77777777" w:rsidR="008D572A" w:rsidRDefault="008D572A" w:rsidP="008D572A">
      <w:r>
        <w:t>Step 600, training accuracy 0.73</w:t>
      </w:r>
    </w:p>
    <w:p w14:paraId="1E868298" w14:textId="77777777" w:rsidR="008D572A" w:rsidRDefault="008D572A" w:rsidP="008D572A">
      <w:r>
        <w:t>Step 700, training accuracy 0.7525</w:t>
      </w:r>
    </w:p>
    <w:p w14:paraId="294CD6DD" w14:textId="77777777" w:rsidR="008D572A" w:rsidRDefault="008D572A" w:rsidP="008D572A">
      <w:r>
        <w:t>Step 800, training accuracy 0.7575</w:t>
      </w:r>
    </w:p>
    <w:p w14:paraId="03DBA75E" w14:textId="77777777" w:rsidR="008D572A" w:rsidRDefault="008D572A" w:rsidP="008D572A">
      <w:r>
        <w:lastRenderedPageBreak/>
        <w:t>Step 900, training accuracy 0.7525</w:t>
      </w:r>
    </w:p>
    <w:p w14:paraId="1CB074C7" w14:textId="77777777" w:rsidR="008D572A" w:rsidRDefault="008D572A" w:rsidP="008D572A">
      <w:r>
        <w:t>Saved checkpoint</w:t>
      </w:r>
    </w:p>
    <w:p w14:paraId="387CAF8A" w14:textId="77777777" w:rsidR="008D572A" w:rsidRDefault="008D572A" w:rsidP="008D572A">
      <w:r>
        <w:t>Step 1000, training accuracy 0.7725</w:t>
      </w:r>
    </w:p>
    <w:p w14:paraId="22671248" w14:textId="77777777" w:rsidR="008D572A" w:rsidRDefault="008D572A" w:rsidP="008D572A">
      <w:r>
        <w:t>Step 1100, training accuracy 0.8</w:t>
      </w:r>
    </w:p>
    <w:p w14:paraId="67352321" w14:textId="77777777" w:rsidR="008D572A" w:rsidRDefault="008D572A" w:rsidP="008D572A">
      <w:r>
        <w:t>Step 1200, training accuracy 0.7425</w:t>
      </w:r>
    </w:p>
    <w:p w14:paraId="7C91940F" w14:textId="77777777" w:rsidR="008D572A" w:rsidRDefault="008D572A" w:rsidP="008D572A">
      <w:r>
        <w:t>Step 1300, training accuracy 0.77</w:t>
      </w:r>
    </w:p>
    <w:p w14:paraId="77E9F2F0" w14:textId="77777777" w:rsidR="008D572A" w:rsidRDefault="008D572A" w:rsidP="008D572A">
      <w:r>
        <w:t>Step 1400, training accuracy 0.7775</w:t>
      </w:r>
    </w:p>
    <w:p w14:paraId="6519EC2D" w14:textId="77777777" w:rsidR="008D572A" w:rsidRDefault="008D572A" w:rsidP="008D572A">
      <w:r>
        <w:t>Step 1500, training accuracy 0.775</w:t>
      </w:r>
    </w:p>
    <w:p w14:paraId="2E867874" w14:textId="77777777" w:rsidR="008D572A" w:rsidRDefault="008D572A" w:rsidP="008D572A">
      <w:r>
        <w:t>Step 1600, training accuracy 0.7825</w:t>
      </w:r>
    </w:p>
    <w:p w14:paraId="77C7C883" w14:textId="77777777" w:rsidR="008D572A" w:rsidRDefault="008D572A" w:rsidP="008D572A">
      <w:r>
        <w:t>Step 1700, training accuracy 0.76</w:t>
      </w:r>
    </w:p>
    <w:p w14:paraId="466449A4" w14:textId="77777777" w:rsidR="008D572A" w:rsidRDefault="008D572A" w:rsidP="008D572A">
      <w:r>
        <w:t>Step 1800, training accuracy 0.775</w:t>
      </w:r>
    </w:p>
    <w:p w14:paraId="106A02C1" w14:textId="77777777" w:rsidR="008D572A" w:rsidRDefault="008D572A" w:rsidP="008D572A">
      <w:r>
        <w:t>Step 1900, training accuracy 0.815</w:t>
      </w:r>
    </w:p>
    <w:p w14:paraId="4DF86859" w14:textId="77777777" w:rsidR="008D572A" w:rsidRDefault="008D572A" w:rsidP="008D572A">
      <w:r>
        <w:t>Saved checkpoint</w:t>
      </w:r>
    </w:p>
    <w:p w14:paraId="4DC80E0D" w14:textId="7EA9DE26" w:rsidR="008D572A" w:rsidRDefault="00E61ABD" w:rsidP="008D572A">
      <w:r>
        <w:t>Validation</w:t>
      </w:r>
      <w:r w:rsidR="008D572A">
        <w:t xml:space="preserve"> accuracy 0.7922</w:t>
      </w:r>
    </w:p>
    <w:p w14:paraId="0ECFDBE5" w14:textId="77777777" w:rsidR="008D572A" w:rsidRDefault="008D572A" w:rsidP="008D572A">
      <w:r>
        <w:t>Total time: 51.08s</w:t>
      </w:r>
    </w:p>
    <w:p w14:paraId="5733AB7E" w14:textId="77777777" w:rsidR="008D572A" w:rsidRDefault="008D572A" w:rsidP="008D572A">
      <w:proofErr w:type="spellStart"/>
      <w:r>
        <w:t>confusion_matrix</w:t>
      </w:r>
      <w:proofErr w:type="spellEnd"/>
    </w:p>
    <w:p w14:paraId="7446EFAA" w14:textId="77777777" w:rsidR="008D572A" w:rsidRDefault="008D572A" w:rsidP="008D572A">
      <w:r>
        <w:t>[[ 952    0    2    5    3    6   10    2    7    1]</w:t>
      </w:r>
    </w:p>
    <w:p w14:paraId="6065465D" w14:textId="77777777" w:rsidR="008D572A" w:rsidRDefault="008D572A" w:rsidP="008D572A">
      <w:r>
        <w:t xml:space="preserve"> [   0 1121    8    8    0    0    1    1    9    1]</w:t>
      </w:r>
    </w:p>
    <w:p w14:paraId="2849567F" w14:textId="77777777" w:rsidR="008D572A" w:rsidRDefault="008D572A" w:rsidP="008D572A">
      <w:r>
        <w:t xml:space="preserve"> </w:t>
      </w:r>
      <w:proofErr w:type="gramStart"/>
      <w:r>
        <w:t>[  20</w:t>
      </w:r>
      <w:proofErr w:type="gramEnd"/>
      <w:r>
        <w:t xml:space="preserve">   45  751   45   24    1   61   12   16    2]</w:t>
      </w:r>
    </w:p>
    <w:p w14:paraId="20881184" w14:textId="77777777" w:rsidR="008D572A" w:rsidRDefault="008D572A" w:rsidP="008D572A">
      <w:r>
        <w:t xml:space="preserve"> </w:t>
      </w:r>
      <w:proofErr w:type="gramStart"/>
      <w:r>
        <w:t>[  13</w:t>
      </w:r>
      <w:proofErr w:type="gramEnd"/>
      <w:r>
        <w:t xml:space="preserve">   33   44  812    1   30    8   26   55    5]</w:t>
      </w:r>
    </w:p>
    <w:p w14:paraId="1F14C474" w14:textId="77777777" w:rsidR="008D572A" w:rsidRDefault="008D572A" w:rsidP="008D572A">
      <w:r>
        <w:t xml:space="preserve"> [   3    9    2    </w:t>
      </w:r>
      <w:proofErr w:type="gramStart"/>
      <w:r>
        <w:t>0  775</w:t>
      </w:r>
      <w:proofErr w:type="gramEnd"/>
      <w:r>
        <w:t xml:space="preserve">    0   29    2   12  140]</w:t>
      </w:r>
    </w:p>
    <w:p w14:paraId="7AC16543" w14:textId="77777777" w:rsidR="008D572A" w:rsidRDefault="008D572A" w:rsidP="008D572A">
      <w:r>
        <w:t xml:space="preserve"> </w:t>
      </w:r>
      <w:proofErr w:type="gramStart"/>
      <w:r>
        <w:t>[  52</w:t>
      </w:r>
      <w:proofErr w:type="gramEnd"/>
      <w:r>
        <w:t xml:space="preserve">   18   23  184   24  418   47   17   75   30]</w:t>
      </w:r>
    </w:p>
    <w:p w14:paraId="6856B459" w14:textId="77777777" w:rsidR="008D572A" w:rsidRDefault="008D572A" w:rsidP="008D572A">
      <w:r>
        <w:t xml:space="preserve"> </w:t>
      </w:r>
      <w:proofErr w:type="gramStart"/>
      <w:r>
        <w:t>[  16</w:t>
      </w:r>
      <w:proofErr w:type="gramEnd"/>
      <w:r>
        <w:t xml:space="preserve">    8   39    2   16    4  915    0    5    0]</w:t>
      </w:r>
    </w:p>
    <w:p w14:paraId="6151A1A8" w14:textId="77777777" w:rsidR="008D572A" w:rsidRDefault="008D572A" w:rsidP="008D572A">
      <w:r>
        <w:t xml:space="preserve"> </w:t>
      </w:r>
      <w:proofErr w:type="gramStart"/>
      <w:r>
        <w:t>[  10</w:t>
      </w:r>
      <w:proofErr w:type="gramEnd"/>
      <w:r>
        <w:t xml:space="preserve">   49    7    0    4    0    0  925    2   34]</w:t>
      </w:r>
    </w:p>
    <w:p w14:paraId="13B39661" w14:textId="77777777" w:rsidR="008D572A" w:rsidRDefault="008D572A" w:rsidP="008D572A">
      <w:r>
        <w:t xml:space="preserve"> </w:t>
      </w:r>
      <w:proofErr w:type="gramStart"/>
      <w:r>
        <w:t>[  15</w:t>
      </w:r>
      <w:proofErr w:type="gramEnd"/>
      <w:r>
        <w:t xml:space="preserve">   85   36  108   21   19   20    8  632   35]</w:t>
      </w:r>
    </w:p>
    <w:p w14:paraId="6B9CD3BD" w14:textId="77777777" w:rsidR="008D572A" w:rsidRDefault="008D572A" w:rsidP="008D572A">
      <w:r>
        <w:t xml:space="preserve"> </w:t>
      </w:r>
      <w:proofErr w:type="gramStart"/>
      <w:r>
        <w:t>[  11</w:t>
      </w:r>
      <w:proofErr w:type="gramEnd"/>
      <w:r>
        <w:t xml:space="preserve">   17    5   15  185    6    1  114    9  621]]</w:t>
      </w:r>
    </w:p>
    <w:p w14:paraId="7A73E4F4" w14:textId="77777777" w:rsidR="008D572A" w:rsidRDefault="008D572A" w:rsidP="008D572A">
      <w:r>
        <w:t>accuracy</w:t>
      </w:r>
    </w:p>
    <w:p w14:paraId="4B23690A" w14:textId="77777777" w:rsidR="008D572A" w:rsidRDefault="008D572A" w:rsidP="008D572A">
      <w:r>
        <w:t>0.7922</w:t>
      </w:r>
    </w:p>
    <w:p w14:paraId="28817CFA" w14:textId="77777777" w:rsidR="008D572A" w:rsidRDefault="008D572A" w:rsidP="008D572A">
      <w:proofErr w:type="spellStart"/>
      <w:r>
        <w:t>recall_array</w:t>
      </w:r>
      <w:proofErr w:type="spellEnd"/>
    </w:p>
    <w:p w14:paraId="0AA43C38" w14:textId="77777777" w:rsidR="008D572A" w:rsidRDefault="008D572A" w:rsidP="008D572A">
      <w:r>
        <w:lastRenderedPageBreak/>
        <w:t xml:space="preserve">[0.96356275 0.97563098 0.76867963 0.79065239 </w:t>
      </w:r>
      <w:proofErr w:type="gramStart"/>
      <w:r>
        <w:t>0.7973251  0.47072072</w:t>
      </w:r>
      <w:proofErr w:type="gramEnd"/>
    </w:p>
    <w:p w14:paraId="59A6E910" w14:textId="77777777" w:rsidR="008D572A" w:rsidRDefault="008D572A" w:rsidP="008D572A">
      <w:r>
        <w:t xml:space="preserve"> 0.91044776 0.</w:t>
      </w:r>
      <w:proofErr w:type="gramStart"/>
      <w:r>
        <w:t>8971872  0.64555669</w:t>
      </w:r>
      <w:proofErr w:type="gramEnd"/>
      <w:r>
        <w:t xml:space="preserve"> 0.63109756]</w:t>
      </w:r>
    </w:p>
    <w:p w14:paraId="7347F7E8" w14:textId="77777777" w:rsidR="008D572A" w:rsidRDefault="008D572A" w:rsidP="008D572A">
      <w:proofErr w:type="spellStart"/>
      <w:r>
        <w:t>precision_array</w:t>
      </w:r>
      <w:proofErr w:type="spellEnd"/>
    </w:p>
    <w:p w14:paraId="2AFE6B1B" w14:textId="77777777" w:rsidR="008D572A" w:rsidRDefault="008D572A" w:rsidP="008D572A">
      <w:r>
        <w:t xml:space="preserve">[0.87179487 0.80938628 0.81897492 0.68871925 </w:t>
      </w:r>
      <w:proofErr w:type="gramStart"/>
      <w:r>
        <w:t>0.7359924  0.86363636</w:t>
      </w:r>
      <w:proofErr w:type="gramEnd"/>
    </w:p>
    <w:p w14:paraId="43B4CCCD" w14:textId="7D5FACF8" w:rsidR="008D572A" w:rsidRDefault="008D572A" w:rsidP="008D572A">
      <w:r>
        <w:t xml:space="preserve"> 0.83791209 0.83559169 0.76885645 0.</w:t>
      </w:r>
      <w:proofErr w:type="gramStart"/>
      <w:r>
        <w:t>7146145 ]</w:t>
      </w:r>
      <w:proofErr w:type="gramEnd"/>
    </w:p>
    <w:p w14:paraId="1833257A" w14:textId="11DB751A" w:rsidR="00303DA0" w:rsidRDefault="00303DA0" w:rsidP="006414FD"/>
    <w:p w14:paraId="6FDE0D72" w14:textId="1FDCBE0D" w:rsidR="00307E53" w:rsidRDefault="00303DA0" w:rsidP="006414FD">
      <w:r w:rsidRPr="00303DA0">
        <w:rPr>
          <w:b/>
        </w:rPr>
        <w:t>Question 2</w:t>
      </w:r>
      <w:r w:rsidRPr="00307E53">
        <w:t xml:space="preserve">:  </w:t>
      </w:r>
      <w:r w:rsidR="00307E53" w:rsidRPr="00307E53">
        <w:t xml:space="preserve"> </w:t>
      </w:r>
      <w:r w:rsidR="00307E53">
        <w:t>After selecting the hyper-parameters based on the results of applying the tr</w:t>
      </w:r>
      <w:r w:rsidR="0076656F">
        <w:t>ained</w:t>
      </w:r>
      <w:r w:rsidR="00307E53">
        <w:t xml:space="preserve"> FNN model over on the validation set, </w:t>
      </w:r>
      <w:r w:rsidR="00307E53" w:rsidRPr="00307E53">
        <w:t>I have applied th</w:t>
      </w:r>
      <w:r w:rsidR="00307E53">
        <w:t>e model that achieved the top accuracy using those hyper-parameters on the testing samples (10000 images) and followings are the results:</w:t>
      </w:r>
    </w:p>
    <w:p w14:paraId="5290DC4C" w14:textId="77777777" w:rsidR="001F5757" w:rsidRPr="00C70C6E" w:rsidRDefault="001F5757" w:rsidP="001F5757">
      <w:r w:rsidRPr="00C70C6E">
        <w:t>Test accuracy 0.8594</w:t>
      </w:r>
    </w:p>
    <w:p w14:paraId="1A602422" w14:textId="77777777" w:rsidR="001F5757" w:rsidRPr="00C70C6E" w:rsidRDefault="001F5757" w:rsidP="001F5757">
      <w:r w:rsidRPr="00C70C6E">
        <w:t>Total time: 41.87s</w:t>
      </w:r>
    </w:p>
    <w:p w14:paraId="7556DBA1" w14:textId="77777777" w:rsidR="001F5757" w:rsidRPr="00C70C6E" w:rsidRDefault="001F5757" w:rsidP="001F5757">
      <w:proofErr w:type="spellStart"/>
      <w:r w:rsidRPr="00C70C6E">
        <w:t>confusion_matrix</w:t>
      </w:r>
      <w:proofErr w:type="spellEnd"/>
    </w:p>
    <w:p w14:paraId="2034A0EF" w14:textId="77777777" w:rsidR="001F5757" w:rsidRPr="00C70C6E" w:rsidRDefault="001F5757" w:rsidP="001F5757">
      <w:r w:rsidRPr="00C70C6E">
        <w:t>[[ 925    0    8    4    1    6    8    2    7    0]</w:t>
      </w:r>
    </w:p>
    <w:p w14:paraId="1E0EA49A" w14:textId="77777777" w:rsidR="001F5757" w:rsidRPr="00C70C6E" w:rsidRDefault="001F5757" w:rsidP="001F5757">
      <w:r w:rsidRPr="00C70C6E">
        <w:t xml:space="preserve"> [   0 1116    2    4    2    5    4    3   12    1]</w:t>
      </w:r>
    </w:p>
    <w:p w14:paraId="32CD6F21" w14:textId="77777777" w:rsidR="001F5757" w:rsidRPr="00C70C6E" w:rsidRDefault="001F5757" w:rsidP="001F5757">
      <w:r w:rsidRPr="00C70C6E">
        <w:t xml:space="preserve"> </w:t>
      </w:r>
      <w:proofErr w:type="gramStart"/>
      <w:r w:rsidRPr="00C70C6E">
        <w:t>[  16</w:t>
      </w:r>
      <w:proofErr w:type="gramEnd"/>
      <w:r w:rsidRPr="00C70C6E">
        <w:t xml:space="preserve">   51  813   19   19    2   46   24   16    4]</w:t>
      </w:r>
    </w:p>
    <w:p w14:paraId="0E2D0DE6" w14:textId="77777777" w:rsidR="001F5757" w:rsidRPr="00C70C6E" w:rsidRDefault="001F5757" w:rsidP="001F5757">
      <w:r w:rsidRPr="00C70C6E">
        <w:t xml:space="preserve"> [   9   24   </w:t>
      </w:r>
      <w:proofErr w:type="gramStart"/>
      <w:r w:rsidRPr="00C70C6E">
        <w:t>38  822</w:t>
      </w:r>
      <w:proofErr w:type="gramEnd"/>
      <w:r w:rsidRPr="00C70C6E">
        <w:t xml:space="preserve">    5   27    6   22   27    9]</w:t>
      </w:r>
    </w:p>
    <w:p w14:paraId="717AD9EA" w14:textId="77777777" w:rsidR="001F5757" w:rsidRPr="00C70C6E" w:rsidRDefault="001F5757" w:rsidP="001F5757">
      <w:r w:rsidRPr="00C70C6E">
        <w:t xml:space="preserve"> [   2   20    5    </w:t>
      </w:r>
      <w:proofErr w:type="gramStart"/>
      <w:r w:rsidRPr="00C70C6E">
        <w:t>0  811</w:t>
      </w:r>
      <w:proofErr w:type="gramEnd"/>
      <w:r w:rsidRPr="00C70C6E">
        <w:t xml:space="preserve">    1   16    3    1   66]</w:t>
      </w:r>
    </w:p>
    <w:p w14:paraId="1106CA0A" w14:textId="77777777" w:rsidR="001F5757" w:rsidRPr="00C70C6E" w:rsidRDefault="001F5757" w:rsidP="001F5757">
      <w:r w:rsidRPr="00C70C6E">
        <w:t xml:space="preserve"> </w:t>
      </w:r>
      <w:proofErr w:type="gramStart"/>
      <w:r w:rsidRPr="00C70C6E">
        <w:t>[  39</w:t>
      </w:r>
      <w:proofErr w:type="gramEnd"/>
      <w:r w:rsidRPr="00C70C6E">
        <w:t xml:space="preserve">   45    8   76   24  641   35   18   23   14]</w:t>
      </w:r>
    </w:p>
    <w:p w14:paraId="4C81A7FD" w14:textId="77777777" w:rsidR="001F5757" w:rsidRPr="00C70C6E" w:rsidRDefault="001F5757" w:rsidP="001F5757">
      <w:r w:rsidRPr="00C70C6E">
        <w:t xml:space="preserve"> </w:t>
      </w:r>
      <w:proofErr w:type="gramStart"/>
      <w:r w:rsidRPr="00C70C6E">
        <w:t>[  14</w:t>
      </w:r>
      <w:proofErr w:type="gramEnd"/>
      <w:r w:rsidRPr="00C70C6E">
        <w:t xml:space="preserve">   21   25    0    6   12  909    1    3    0]</w:t>
      </w:r>
    </w:p>
    <w:p w14:paraId="25168441" w14:textId="77777777" w:rsidR="001F5757" w:rsidRPr="00C70C6E" w:rsidRDefault="001F5757" w:rsidP="001F5757">
      <w:r w:rsidRPr="00C70C6E">
        <w:t xml:space="preserve"> [   2   37   11    1   13    6    </w:t>
      </w:r>
      <w:proofErr w:type="gramStart"/>
      <w:r w:rsidRPr="00C70C6E">
        <w:t>0  959</w:t>
      </w:r>
      <w:proofErr w:type="gramEnd"/>
      <w:r w:rsidRPr="00C70C6E">
        <w:t xml:space="preserve">    1   31]</w:t>
      </w:r>
    </w:p>
    <w:p w14:paraId="6BDC884E" w14:textId="77777777" w:rsidR="001F5757" w:rsidRPr="00C70C6E" w:rsidRDefault="001F5757" w:rsidP="001F5757">
      <w:r w:rsidRPr="00C70C6E">
        <w:t xml:space="preserve"> </w:t>
      </w:r>
      <w:proofErr w:type="gramStart"/>
      <w:r w:rsidRPr="00C70C6E">
        <w:t>[  10</w:t>
      </w:r>
      <w:proofErr w:type="gramEnd"/>
      <w:r w:rsidRPr="00C70C6E">
        <w:t xml:space="preserve">   66   14   60   13   21   15    1  740   32]</w:t>
      </w:r>
    </w:p>
    <w:p w14:paraId="0665F83F" w14:textId="77777777" w:rsidR="001F5757" w:rsidRPr="00C70C6E" w:rsidRDefault="001F5757" w:rsidP="001F5757">
      <w:r w:rsidRPr="00C70C6E">
        <w:t xml:space="preserve"> </w:t>
      </w:r>
      <w:proofErr w:type="gramStart"/>
      <w:r w:rsidRPr="00C70C6E">
        <w:t>[  12</w:t>
      </w:r>
      <w:proofErr w:type="gramEnd"/>
      <w:r w:rsidRPr="00C70C6E">
        <w:t xml:space="preserve">   14   12   24   87    4    3   79    7  777]]</w:t>
      </w:r>
    </w:p>
    <w:p w14:paraId="10F14F8C" w14:textId="77777777" w:rsidR="001F5757" w:rsidRPr="00C70C6E" w:rsidRDefault="001F5757" w:rsidP="001F5757">
      <w:r w:rsidRPr="00C70C6E">
        <w:t>accuracy</w:t>
      </w:r>
    </w:p>
    <w:p w14:paraId="14856C5A" w14:textId="77777777" w:rsidR="001F5757" w:rsidRPr="00C70C6E" w:rsidRDefault="001F5757" w:rsidP="001F5757">
      <w:r w:rsidRPr="00C70C6E">
        <w:t>0.8513</w:t>
      </w:r>
    </w:p>
    <w:p w14:paraId="5D9A7EE7" w14:textId="77777777" w:rsidR="001F5757" w:rsidRPr="00C70C6E" w:rsidRDefault="001F5757" w:rsidP="001F5757">
      <w:proofErr w:type="spellStart"/>
      <w:r w:rsidRPr="00C70C6E">
        <w:t>recall_array</w:t>
      </w:r>
      <w:proofErr w:type="spellEnd"/>
    </w:p>
    <w:p w14:paraId="0B034554" w14:textId="77777777" w:rsidR="001F5757" w:rsidRPr="00C70C6E" w:rsidRDefault="001F5757" w:rsidP="001F5757">
      <w:r w:rsidRPr="00C70C6E">
        <w:t xml:space="preserve">[0.96253902 0.97127937 </w:t>
      </w:r>
      <w:proofErr w:type="gramStart"/>
      <w:r w:rsidRPr="00C70C6E">
        <w:t>0.8049505  0.83114257</w:t>
      </w:r>
      <w:proofErr w:type="gramEnd"/>
      <w:r w:rsidRPr="00C70C6E">
        <w:t xml:space="preserve"> 0.87675676 0.69447454</w:t>
      </w:r>
    </w:p>
    <w:p w14:paraId="17876017" w14:textId="77777777" w:rsidR="001F5757" w:rsidRPr="00C70C6E" w:rsidRDefault="001F5757" w:rsidP="001F5757">
      <w:r w:rsidRPr="00C70C6E">
        <w:t xml:space="preserve"> </w:t>
      </w:r>
      <w:proofErr w:type="gramStart"/>
      <w:r w:rsidRPr="00C70C6E">
        <w:t>0.9172553  0.90386428</w:t>
      </w:r>
      <w:proofErr w:type="gramEnd"/>
      <w:r w:rsidRPr="00C70C6E">
        <w:t xml:space="preserve"> 0.76131687 0.76251227]</w:t>
      </w:r>
    </w:p>
    <w:p w14:paraId="3F7E0B27" w14:textId="77777777" w:rsidR="001F5757" w:rsidRPr="00C70C6E" w:rsidRDefault="001F5757" w:rsidP="001F5757">
      <w:proofErr w:type="spellStart"/>
      <w:r w:rsidRPr="00C70C6E">
        <w:t>precision_array</w:t>
      </w:r>
      <w:proofErr w:type="spellEnd"/>
    </w:p>
    <w:p w14:paraId="617EA4DE" w14:textId="77777777" w:rsidR="001F5757" w:rsidRPr="00C70C6E" w:rsidRDefault="001F5757" w:rsidP="001F5757">
      <w:r w:rsidRPr="00C70C6E">
        <w:t>[0.898931   0.80057389 0.86858974 0.81386139 0.82670744 0.88413793</w:t>
      </w:r>
    </w:p>
    <w:p w14:paraId="5FE5A5F9" w14:textId="5287C059" w:rsidR="00307E53" w:rsidRPr="00C70C6E" w:rsidRDefault="001F5757" w:rsidP="001F5757">
      <w:r w:rsidRPr="00C70C6E">
        <w:lastRenderedPageBreak/>
        <w:t xml:space="preserve"> 0.87236084 0.86241007 0.88410992 0.83190578]</w:t>
      </w:r>
    </w:p>
    <w:p w14:paraId="770B1AA9" w14:textId="77777777" w:rsidR="00DD25BC" w:rsidRDefault="00DD25BC" w:rsidP="006414FD">
      <w:pPr>
        <w:rPr>
          <w:b/>
        </w:rPr>
      </w:pPr>
    </w:p>
    <w:p w14:paraId="0D0BCEA9" w14:textId="75AF479A" w:rsidR="009D1152" w:rsidRPr="00CF281A" w:rsidRDefault="00DD25BC" w:rsidP="00CF281A">
      <w:pPr>
        <w:pStyle w:val="ListParagraph"/>
        <w:numPr>
          <w:ilvl w:val="0"/>
          <w:numId w:val="3"/>
        </w:numPr>
        <w:ind w:left="180" w:hanging="270"/>
        <w:rPr>
          <w:b/>
        </w:rPr>
      </w:pPr>
      <w:r>
        <w:t xml:space="preserve">To </w:t>
      </w:r>
      <w:r w:rsidRPr="00DD25BC">
        <w:t>v</w:t>
      </w:r>
      <w:r>
        <w:t xml:space="preserve">isualize and compare the true label and the model results, I have implemented the </w:t>
      </w:r>
      <w:r w:rsidR="00CF281A">
        <w:t>r</w:t>
      </w:r>
      <w:r>
        <w:t xml:space="preserve">elated code in      the “main_ha4.py” </w:t>
      </w:r>
      <w:r w:rsidR="00CF281A">
        <w:t xml:space="preserve">file </w:t>
      </w:r>
      <w:r>
        <w:t>that identifies the misclassified image by comparing the true and predicted label</w:t>
      </w:r>
      <w:r w:rsidR="00592B4A">
        <w:t>s</w:t>
      </w:r>
      <w:r>
        <w:t xml:space="preserve"> and plot ten misclassified testing images</w:t>
      </w:r>
      <w:r w:rsidRPr="00CF281A">
        <w:rPr>
          <w:b/>
        </w:rPr>
        <w:t xml:space="preserve">. </w:t>
      </w:r>
      <w:r w:rsidR="009D1152">
        <w:t xml:space="preserve">Following plot </w:t>
      </w:r>
      <w:r w:rsidR="001F5757">
        <w:t>displays</w:t>
      </w:r>
      <w:r w:rsidR="009D1152">
        <w:t xml:space="preserve"> </w:t>
      </w:r>
      <w:r w:rsidR="0040242D">
        <w:t>ten</w:t>
      </w:r>
      <w:r w:rsidR="009D1152">
        <w:t xml:space="preserve"> testing images </w:t>
      </w:r>
      <w:r w:rsidR="0040242D">
        <w:t xml:space="preserve">for which </w:t>
      </w:r>
      <w:r w:rsidR="009D1152">
        <w:t>th</w:t>
      </w:r>
      <w:r w:rsidR="0040242D">
        <w:t>is</w:t>
      </w:r>
      <w:r w:rsidR="009D1152">
        <w:t xml:space="preserve"> model made error</w:t>
      </w:r>
      <w:r w:rsidR="00857C55">
        <w:t xml:space="preserve"> </w:t>
      </w:r>
      <w:r w:rsidR="00BC3ADB">
        <w:t xml:space="preserve">and </w:t>
      </w:r>
      <w:r w:rsidR="00857C55">
        <w:t>failed to classify them correctly</w:t>
      </w:r>
      <w:r>
        <w:t xml:space="preserve">: </w:t>
      </w:r>
    </w:p>
    <w:p w14:paraId="1E4B7FCB" w14:textId="5172558D" w:rsidR="001F5757" w:rsidRDefault="001F5757" w:rsidP="006414FD"/>
    <w:p w14:paraId="56330825" w14:textId="5DE9AF4E" w:rsidR="006E2CB0" w:rsidRDefault="001F5757" w:rsidP="006414FD">
      <w:r>
        <w:rPr>
          <w:noProof/>
        </w:rPr>
        <w:drawing>
          <wp:inline distT="0" distB="0" distL="0" distR="0" wp14:anchorId="32F16F6C" wp14:editId="372D8620">
            <wp:extent cx="5934427" cy="3177903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427" cy="31779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085176" w14:textId="5B7CE0D0" w:rsidR="006E2CB0" w:rsidRPr="00511A87" w:rsidRDefault="006E2CB0" w:rsidP="006414FD">
      <w:r>
        <w:t>Some of the reasons of these failure cases are</w:t>
      </w:r>
      <w:r w:rsidR="001F5757">
        <w:t>:</w:t>
      </w:r>
      <w:r>
        <w:t xml:space="preserve"> </w:t>
      </w:r>
      <w:r w:rsidR="007B38C1">
        <w:t xml:space="preserve">because of the noise in the samples the model cannot learn the labels and predict them accurately. Another </w:t>
      </w:r>
      <w:r w:rsidR="001B7E53">
        <w:t>factor that can affect the model is the batch size.</w:t>
      </w:r>
      <w:r w:rsidR="001B7E53" w:rsidRPr="001B7E53">
        <w:t xml:space="preserve"> </w:t>
      </w:r>
      <w:r w:rsidR="001B7E53">
        <w:t>Large batch size can reduce the accuracy of the model.</w:t>
      </w:r>
    </w:p>
    <w:sectPr w:rsidR="006E2CB0" w:rsidRPr="00511A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3F3E"/>
    <w:multiLevelType w:val="hybridMultilevel"/>
    <w:tmpl w:val="F10CF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B1CDC"/>
    <w:multiLevelType w:val="hybridMultilevel"/>
    <w:tmpl w:val="B2166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6B491C"/>
    <w:multiLevelType w:val="hybridMultilevel"/>
    <w:tmpl w:val="2B42CAA4"/>
    <w:lvl w:ilvl="0" w:tplc="FF9831CE">
      <w:start w:val="1"/>
      <w:numFmt w:val="lowerRoman"/>
      <w:lvlText w:val="%1)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D7343C"/>
    <w:multiLevelType w:val="hybridMultilevel"/>
    <w:tmpl w:val="35BCD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zMzM2tTSxMDC0tDRU0lEKTi0uzszPAykwrAUAQwfTEiwAAAA="/>
  </w:docVars>
  <w:rsids>
    <w:rsidRoot w:val="006414FD"/>
    <w:rsid w:val="00056D48"/>
    <w:rsid w:val="00180779"/>
    <w:rsid w:val="001B0D8B"/>
    <w:rsid w:val="001B7E53"/>
    <w:rsid w:val="001F5757"/>
    <w:rsid w:val="00204B53"/>
    <w:rsid w:val="00265CB0"/>
    <w:rsid w:val="002915CF"/>
    <w:rsid w:val="00292983"/>
    <w:rsid w:val="00303DA0"/>
    <w:rsid w:val="00307E53"/>
    <w:rsid w:val="00350F0D"/>
    <w:rsid w:val="0040242D"/>
    <w:rsid w:val="004C0330"/>
    <w:rsid w:val="004C6702"/>
    <w:rsid w:val="00511A87"/>
    <w:rsid w:val="00592B4A"/>
    <w:rsid w:val="005B2416"/>
    <w:rsid w:val="006414FD"/>
    <w:rsid w:val="00660042"/>
    <w:rsid w:val="006D4611"/>
    <w:rsid w:val="006E2CB0"/>
    <w:rsid w:val="007542EA"/>
    <w:rsid w:val="00757179"/>
    <w:rsid w:val="0076656F"/>
    <w:rsid w:val="007727FB"/>
    <w:rsid w:val="00784B3C"/>
    <w:rsid w:val="007B38C1"/>
    <w:rsid w:val="007F207F"/>
    <w:rsid w:val="00857C55"/>
    <w:rsid w:val="008A187D"/>
    <w:rsid w:val="008D1376"/>
    <w:rsid w:val="008D572A"/>
    <w:rsid w:val="008E15A3"/>
    <w:rsid w:val="009637F7"/>
    <w:rsid w:val="009C5D50"/>
    <w:rsid w:val="009D1152"/>
    <w:rsid w:val="00A0153F"/>
    <w:rsid w:val="00A0414A"/>
    <w:rsid w:val="00AE01E1"/>
    <w:rsid w:val="00B53D5C"/>
    <w:rsid w:val="00B77B4A"/>
    <w:rsid w:val="00BA75A7"/>
    <w:rsid w:val="00BC3ADB"/>
    <w:rsid w:val="00C148A0"/>
    <w:rsid w:val="00C15FFB"/>
    <w:rsid w:val="00C70C6E"/>
    <w:rsid w:val="00C7267B"/>
    <w:rsid w:val="00C9267D"/>
    <w:rsid w:val="00CC1D9D"/>
    <w:rsid w:val="00CD7772"/>
    <w:rsid w:val="00CF2694"/>
    <w:rsid w:val="00CF281A"/>
    <w:rsid w:val="00DD25BC"/>
    <w:rsid w:val="00E61ABD"/>
    <w:rsid w:val="00E81938"/>
    <w:rsid w:val="00EA61AF"/>
    <w:rsid w:val="00EC68AA"/>
    <w:rsid w:val="00F54452"/>
    <w:rsid w:val="00FC4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AE275"/>
  <w15:chartTrackingRefBased/>
  <w15:docId w15:val="{97D718E9-912B-4A1B-82EA-D9D5AB297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42EA"/>
    <w:pPr>
      <w:spacing w:after="200" w:line="276" w:lineRule="auto"/>
      <w:ind w:left="720"/>
      <w:contextualSpacing/>
    </w:pPr>
    <w:rPr>
      <w:rFonts w:eastAsiaTheme="minorEastAsia"/>
      <w:lang w:eastAsia="zh-CN"/>
    </w:rPr>
  </w:style>
  <w:style w:type="table" w:styleId="TableGrid">
    <w:name w:val="Table Grid"/>
    <w:basedOn w:val="TableNormal"/>
    <w:uiPriority w:val="39"/>
    <w:rsid w:val="007727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A0153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0153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288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6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7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2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2</TotalTime>
  <Pages>9</Pages>
  <Words>1588</Words>
  <Characters>9053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ieh7</dc:creator>
  <cp:keywords/>
  <dc:description/>
  <cp:lastModifiedBy>A</cp:lastModifiedBy>
  <cp:revision>36</cp:revision>
  <cp:lastPrinted>2018-11-03T06:33:00Z</cp:lastPrinted>
  <dcterms:created xsi:type="dcterms:W3CDTF">2018-11-02T21:05:00Z</dcterms:created>
  <dcterms:modified xsi:type="dcterms:W3CDTF">2021-06-27T02:14:00Z</dcterms:modified>
</cp:coreProperties>
</file>